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079BE" w14:textId="07BA4C65" w:rsidR="009222BE" w:rsidRDefault="00847986" w:rsidP="005318A7">
      <w:pPr>
        <w:pStyle w:val="Title"/>
      </w:pPr>
      <w:bookmarkStart w:id="0" w:name="_Toc6050398"/>
      <w:r>
        <w:t>Title</w:t>
      </w:r>
      <w:bookmarkEnd w:id="0"/>
      <w:r w:rsidR="00740749">
        <w:t xml:space="preserve"> </w:t>
      </w:r>
      <w:r w:rsidR="00740749" w:rsidRPr="00BC394B">
        <w:rPr>
          <w:szCs w:val="32"/>
        </w:rPr>
        <w:t>(Introductory element — Main element — Part #: Part title)</w:t>
      </w:r>
    </w:p>
    <w:p w14:paraId="7B3B5499" w14:textId="110D2BCA" w:rsidR="00F52D02" w:rsidRDefault="00740749" w:rsidP="00B36EB0">
      <w:pPr>
        <w:pStyle w:val="Subtitle"/>
      </w:pPr>
      <w:r w:rsidRPr="00BC394B">
        <w:rPr>
          <w:szCs w:val="80"/>
        </w:rPr>
        <w:t>WD/CD/DIS/FDIS stage</w:t>
      </w:r>
    </w:p>
    <w:p w14:paraId="55F31AF0" w14:textId="04B27040" w:rsidR="00EF0B55" w:rsidRDefault="00EF0B55" w:rsidP="00E72DAE">
      <w:pPr>
        <w:pStyle w:val="BodyText"/>
      </w:pPr>
    </w:p>
    <w:p w14:paraId="3E1BA256" w14:textId="77777777" w:rsidR="005C6E4C" w:rsidRPr="005C6E4C" w:rsidRDefault="005C6E4C" w:rsidP="005C6E4C">
      <w:pPr>
        <w:pStyle w:val="Author"/>
        <w:jc w:val="center"/>
        <w:rPr>
          <w:b/>
        </w:rPr>
      </w:pPr>
      <w:r w:rsidRPr="005C6E4C">
        <w:rPr>
          <w:b/>
        </w:rPr>
        <w:t>Warning for WDs and CDs</w:t>
      </w:r>
    </w:p>
    <w:p w14:paraId="452FA026" w14:textId="77777777" w:rsidR="005C6E4C" w:rsidRPr="00BC394B" w:rsidRDefault="005C6E4C" w:rsidP="005C6E4C">
      <w:pPr>
        <w:pStyle w:val="Author"/>
        <w:rPr>
          <w:bCs/>
        </w:rPr>
      </w:pPr>
      <w:r w:rsidRPr="00BC394B">
        <w:rPr>
          <w:bCs/>
        </w:rPr>
        <w:t>This document is not an ISO International Standard. It is distributed for review and comment. It is subject to change without notice and may not be referred to as an International Standard.</w:t>
      </w:r>
    </w:p>
    <w:p w14:paraId="4F1FA2A7" w14:textId="77777777" w:rsidR="005C6E4C" w:rsidRPr="00BC394B" w:rsidRDefault="005C6E4C" w:rsidP="005C6E4C">
      <w:pPr>
        <w:pStyle w:val="Author"/>
      </w:pPr>
      <w:r w:rsidRPr="00BC394B">
        <w:rPr>
          <w:bCs/>
        </w:rPr>
        <w:t>Recipients of this draft are invited to submit, with their comments, notification of any relevant patent rights of which they are aware and to provide supporting documentation.</w:t>
      </w:r>
    </w:p>
    <w:p w14:paraId="4C88FB40" w14:textId="77777777" w:rsidR="005C6E4C" w:rsidRPr="00EF0B55" w:rsidRDefault="005C6E4C" w:rsidP="00E72DAE">
      <w:pPr>
        <w:pStyle w:val="BodyText"/>
      </w:pPr>
    </w:p>
    <w:p w14:paraId="2DC1A708" w14:textId="77777777" w:rsidR="00EF0B55" w:rsidRDefault="00EF0B55" w:rsidP="00EF0B55">
      <w:pPr>
        <w:pStyle w:val="BodyText"/>
      </w:pPr>
    </w:p>
    <w:p w14:paraId="2BAD570D" w14:textId="7C7C3DE2" w:rsidR="007B2945" w:rsidRDefault="00E30C44" w:rsidP="00DB0B82">
      <w:pPr>
        <w:pStyle w:val="TOCHeading"/>
        <w:tabs>
          <w:tab w:val="left" w:pos="4278"/>
        </w:tabs>
        <w:rPr>
          <w:noProof/>
        </w:rPr>
      </w:pPr>
      <w:r>
        <w:lastRenderedPageBreak/>
        <w:t>Contents</w:t>
      </w:r>
      <w:r w:rsidR="00DB0B82">
        <w:rPr>
          <w:b w:val="0"/>
        </w:rPr>
        <w:fldChar w:fldCharType="begin"/>
      </w:r>
      <w:r w:rsidR="00DB0B82">
        <w:rPr>
          <w:b w:val="0"/>
        </w:rPr>
        <w:instrText xml:space="preserve"> TOC \o "3-3" \h \z \t "Heading 1,1,Heading 2,2,Heading 1_Nonum,1,Heading 1_Nonum_Newpage,1,Annex Heading 1,1,Annex Heading 2,2,Annex Heading 3,3" </w:instrText>
      </w:r>
      <w:r w:rsidR="00DB0B82">
        <w:rPr>
          <w:b w:val="0"/>
        </w:rPr>
        <w:fldChar w:fldCharType="separate"/>
      </w:r>
    </w:p>
    <w:p w14:paraId="33F14CF7" w14:textId="30E13DFF" w:rsidR="007B2945" w:rsidRDefault="00DE1FFD" w:rsidP="00A57CEF">
      <w:pPr>
        <w:pStyle w:val="TOC1"/>
        <w:rPr>
          <w:rFonts w:eastAsiaTheme="minorEastAsia"/>
          <w:noProof/>
          <w:szCs w:val="22"/>
          <w:lang w:val="en-US"/>
        </w:rPr>
      </w:pPr>
      <w:hyperlink w:anchor="_Toc26355972" w:history="1">
        <w:r w:rsidR="007B2945" w:rsidRPr="002921CC">
          <w:rPr>
            <w:rStyle w:val="Hyperlink"/>
            <w:noProof/>
          </w:rPr>
          <w:t>1</w:t>
        </w:r>
        <w:r w:rsidR="007B2945">
          <w:rPr>
            <w:rFonts w:eastAsiaTheme="minorEastAsia"/>
            <w:noProof/>
            <w:szCs w:val="22"/>
            <w:lang w:val="en-US"/>
          </w:rPr>
          <w:tab/>
        </w:r>
        <w:r w:rsidR="007B2945" w:rsidRPr="002921CC">
          <w:rPr>
            <w:rStyle w:val="Hyperlink"/>
            <w:noProof/>
          </w:rPr>
          <w:t>Heading 1</w:t>
        </w:r>
        <w:r w:rsidR="007B2945">
          <w:rPr>
            <w:noProof/>
            <w:webHidden/>
          </w:rPr>
          <w:tab/>
        </w:r>
        <w:r w:rsidR="007B2945">
          <w:rPr>
            <w:noProof/>
            <w:webHidden/>
          </w:rPr>
          <w:fldChar w:fldCharType="begin"/>
        </w:r>
        <w:r w:rsidR="007B2945">
          <w:rPr>
            <w:noProof/>
            <w:webHidden/>
          </w:rPr>
          <w:instrText xml:space="preserve"> PAGEREF _Toc26355972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4B225EE5" w14:textId="0A21C959" w:rsidR="007B2945" w:rsidRDefault="00DE1FFD" w:rsidP="003B6785">
      <w:pPr>
        <w:pStyle w:val="TOC2"/>
        <w:rPr>
          <w:rFonts w:eastAsiaTheme="minorEastAsia"/>
          <w:noProof/>
          <w:szCs w:val="22"/>
          <w:lang w:val="en-US"/>
        </w:rPr>
      </w:pPr>
      <w:hyperlink w:anchor="_Toc26355973" w:history="1">
        <w:r w:rsidR="007B2945" w:rsidRPr="002921CC">
          <w:rPr>
            <w:rStyle w:val="Hyperlink"/>
            <w:noProof/>
          </w:rPr>
          <w:t>1.1</w:t>
        </w:r>
        <w:r w:rsidR="007B2945">
          <w:rPr>
            <w:rFonts w:eastAsiaTheme="minorEastAsia"/>
            <w:noProof/>
            <w:szCs w:val="22"/>
            <w:lang w:val="en-US"/>
          </w:rPr>
          <w:tab/>
        </w:r>
        <w:r w:rsidR="007B2945" w:rsidRPr="002921CC">
          <w:rPr>
            <w:rStyle w:val="Hyperlink"/>
            <w:noProof/>
          </w:rPr>
          <w:t>Heading 2</w:t>
        </w:r>
        <w:r w:rsidR="007B2945">
          <w:rPr>
            <w:noProof/>
            <w:webHidden/>
          </w:rPr>
          <w:tab/>
        </w:r>
        <w:r w:rsidR="007B2945">
          <w:rPr>
            <w:noProof/>
            <w:webHidden/>
          </w:rPr>
          <w:fldChar w:fldCharType="begin"/>
        </w:r>
        <w:r w:rsidR="007B2945">
          <w:rPr>
            <w:noProof/>
            <w:webHidden/>
          </w:rPr>
          <w:instrText xml:space="preserve"> PAGEREF _Toc26355973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009F55C1" w14:textId="30FC492E" w:rsidR="007B2945" w:rsidRDefault="00DE1FFD" w:rsidP="003B6785">
      <w:pPr>
        <w:pStyle w:val="TOC3"/>
        <w:rPr>
          <w:rFonts w:eastAsiaTheme="minorEastAsia"/>
          <w:noProof/>
          <w:szCs w:val="22"/>
          <w:lang w:val="en-US"/>
        </w:rPr>
      </w:pPr>
      <w:hyperlink w:anchor="_Toc26355974" w:history="1">
        <w:r w:rsidR="007B2945" w:rsidRPr="002921CC">
          <w:rPr>
            <w:rStyle w:val="Hyperlink"/>
            <w:noProof/>
          </w:rPr>
          <w:t>1.1.1</w:t>
        </w:r>
        <w:r w:rsidR="007B2945">
          <w:rPr>
            <w:rFonts w:eastAsiaTheme="minorEastAsia"/>
            <w:noProof/>
            <w:szCs w:val="22"/>
            <w:lang w:val="en-US"/>
          </w:rPr>
          <w:tab/>
        </w:r>
        <w:r w:rsidR="007B2945" w:rsidRPr="002921CC">
          <w:rPr>
            <w:rStyle w:val="Hyperlink"/>
            <w:noProof/>
          </w:rPr>
          <w:t>Heading 3</w:t>
        </w:r>
        <w:r w:rsidR="007B2945">
          <w:rPr>
            <w:noProof/>
            <w:webHidden/>
          </w:rPr>
          <w:tab/>
        </w:r>
        <w:r w:rsidR="007B2945">
          <w:rPr>
            <w:noProof/>
            <w:webHidden/>
          </w:rPr>
          <w:fldChar w:fldCharType="begin"/>
        </w:r>
        <w:r w:rsidR="007B2945">
          <w:rPr>
            <w:noProof/>
            <w:webHidden/>
          </w:rPr>
          <w:instrText xml:space="preserve"> PAGEREF _Toc26355974 \h </w:instrText>
        </w:r>
        <w:r w:rsidR="007B2945">
          <w:rPr>
            <w:noProof/>
            <w:webHidden/>
          </w:rPr>
        </w:r>
        <w:r w:rsidR="007B2945">
          <w:rPr>
            <w:noProof/>
            <w:webHidden/>
          </w:rPr>
          <w:fldChar w:fldCharType="separate"/>
        </w:r>
        <w:r w:rsidR="00BB1553">
          <w:rPr>
            <w:noProof/>
            <w:webHidden/>
          </w:rPr>
          <w:t>3</w:t>
        </w:r>
        <w:r w:rsidR="007B2945">
          <w:rPr>
            <w:noProof/>
            <w:webHidden/>
          </w:rPr>
          <w:fldChar w:fldCharType="end"/>
        </w:r>
      </w:hyperlink>
    </w:p>
    <w:p w14:paraId="28846433" w14:textId="63025A05" w:rsidR="000E3A1F" w:rsidRDefault="00DB0B82" w:rsidP="005646D5">
      <w:pPr>
        <w:pStyle w:val="BodyText"/>
      </w:pPr>
      <w:r>
        <w:fldChar w:fldCharType="end"/>
      </w:r>
    </w:p>
    <w:p w14:paraId="32BEF679" w14:textId="18726004" w:rsidR="0050029F" w:rsidRPr="000E3A1F" w:rsidRDefault="000E3A1F" w:rsidP="000E3A1F">
      <w:pPr>
        <w:spacing w:after="200" w:line="240" w:lineRule="auto"/>
      </w:pPr>
      <w:r>
        <w:br w:type="page"/>
      </w:r>
    </w:p>
    <w:p w14:paraId="5D1893B9" w14:textId="1BE89534" w:rsidR="00A075BB" w:rsidRPr="00847986" w:rsidRDefault="00A075BB" w:rsidP="00A075BB">
      <w:pPr>
        <w:pStyle w:val="Heading1"/>
      </w:pPr>
      <w:bookmarkStart w:id="1" w:name="_Toc26355972"/>
      <w:r>
        <w:lastRenderedPageBreak/>
        <w:t>Heading 1</w:t>
      </w:r>
      <w:bookmarkEnd w:id="1"/>
    </w:p>
    <w:p w14:paraId="1FF6B71F" w14:textId="44B0B83E" w:rsidR="009222BE" w:rsidRPr="00847986" w:rsidRDefault="00847986" w:rsidP="00CA76B7">
      <w:pPr>
        <w:pStyle w:val="Heading2"/>
      </w:pPr>
      <w:bookmarkStart w:id="2" w:name="_Toc6050261"/>
      <w:bookmarkStart w:id="3" w:name="_Toc26355973"/>
      <w:bookmarkStart w:id="4" w:name="heading-2"/>
      <w:r w:rsidRPr="00CA76B7">
        <w:t>Heading</w:t>
      </w:r>
      <w:r w:rsidRPr="00847986">
        <w:t xml:space="preserve"> 2</w:t>
      </w:r>
      <w:bookmarkEnd w:id="2"/>
      <w:bookmarkEnd w:id="3"/>
      <w:r w:rsidRPr="00847986">
        <w:t xml:space="preserve"> </w:t>
      </w:r>
      <w:bookmarkEnd w:id="4"/>
    </w:p>
    <w:p w14:paraId="56DBDF5A" w14:textId="4A98FFE2" w:rsidR="009222BE" w:rsidRDefault="00847986" w:rsidP="00CA76B7">
      <w:pPr>
        <w:pStyle w:val="Heading3"/>
      </w:pPr>
      <w:bookmarkStart w:id="5" w:name="_Toc6050262"/>
      <w:bookmarkStart w:id="6" w:name="_Toc26355974"/>
      <w:bookmarkStart w:id="7" w:name="heading-3"/>
      <w:r w:rsidRPr="00CA76B7">
        <w:t>Heading</w:t>
      </w:r>
      <w:r>
        <w:t xml:space="preserve"> 3</w:t>
      </w:r>
      <w:bookmarkEnd w:id="5"/>
      <w:bookmarkEnd w:id="6"/>
      <w:r>
        <w:t xml:space="preserve"> </w:t>
      </w:r>
      <w:bookmarkEnd w:id="7"/>
    </w:p>
    <w:p w14:paraId="4C145749" w14:textId="77777777" w:rsidR="009222BE" w:rsidRDefault="00847986" w:rsidP="00CA76B7">
      <w:pPr>
        <w:pStyle w:val="Heading4"/>
      </w:pPr>
      <w:bookmarkStart w:id="8" w:name="heading-4"/>
      <w:r>
        <w:t xml:space="preserve"> </w:t>
      </w:r>
      <w:bookmarkStart w:id="9" w:name="_Toc6050263"/>
      <w:r w:rsidRPr="00CA76B7">
        <w:t>Heading</w:t>
      </w:r>
      <w:r>
        <w:t xml:space="preserve"> 4</w:t>
      </w:r>
      <w:bookmarkEnd w:id="9"/>
      <w:r>
        <w:t xml:space="preserve"> </w:t>
      </w:r>
      <w:bookmarkEnd w:id="8"/>
    </w:p>
    <w:p w14:paraId="664D91FD" w14:textId="32C96B38" w:rsidR="009222BE" w:rsidRPr="009668CF" w:rsidRDefault="00847986" w:rsidP="008943B2">
      <w:pPr>
        <w:pStyle w:val="FirstParagraph"/>
        <w:rPr>
          <w:rFonts w:cs="Arial"/>
          <w:szCs w:val="20"/>
        </w:rPr>
      </w:pPr>
      <w:r w:rsidRPr="009668CF">
        <w:rPr>
          <w:rFonts w:cs="Arial"/>
          <w:szCs w:val="20"/>
        </w:rPr>
        <w:t xml:space="preserve">First Paragraph. </w:t>
      </w:r>
    </w:p>
    <w:p w14:paraId="48E688F3" w14:textId="26483DD9" w:rsidR="009222BE" w:rsidRDefault="009668CF" w:rsidP="002410D1">
      <w:pPr>
        <w:pStyle w:val="BodyText"/>
      </w:pPr>
      <w:r>
        <w:t>Body Text.</w:t>
      </w:r>
      <w:r w:rsidR="00847986">
        <w:t xml:space="preserve"> Body Text Char.    </w:t>
      </w:r>
      <w:r w:rsidR="00847986">
        <w:rPr>
          <w:rStyle w:val="VerbatimChar"/>
        </w:rPr>
        <w:t xml:space="preserve"> Verbatim Char </w:t>
      </w:r>
      <w:r w:rsidR="00847986">
        <w:t xml:space="preserve"> .    </w:t>
      </w:r>
      <w:hyperlink r:id="rId10">
        <w:r w:rsidR="00847986">
          <w:rPr>
            <w:rStyle w:val="Hyperlink"/>
          </w:rPr>
          <w:t xml:space="preserve"> Hyperlink </w:t>
        </w:r>
      </w:hyperlink>
      <w:r w:rsidR="00847986">
        <w:t xml:space="preserve"> .     Footnote. </w:t>
      </w:r>
      <w:r w:rsidR="00847986">
        <w:rPr>
          <w:rStyle w:val="FootnoteReference"/>
        </w:rPr>
        <w:footnoteReference w:id="1"/>
      </w:r>
    </w:p>
    <w:p w14:paraId="6FAC1BBF" w14:textId="423F9232" w:rsidR="00706F83" w:rsidRPr="005B154B" w:rsidRDefault="00706F83" w:rsidP="00706F83">
      <w:pPr>
        <w:pStyle w:val="PlantUMLSequence"/>
      </w:pPr>
      <w:r w:rsidRPr="005B154B">
        <w:t>PlantUML sequence diagram (</w:t>
      </w:r>
      <w:r>
        <w:t xml:space="preserve">different </w:t>
      </w:r>
      <w:r w:rsidRPr="005B154B">
        <w:t xml:space="preserve">indentation and spacing </w:t>
      </w:r>
      <w:r>
        <w:t xml:space="preserve">than </w:t>
      </w:r>
      <w:r w:rsidRPr="005B154B">
        <w:t>Body Text)</w:t>
      </w:r>
    </w:p>
    <w:p w14:paraId="38B16F90" w14:textId="22B90979" w:rsidR="00706F83" w:rsidRPr="005B154B" w:rsidRDefault="00706F83" w:rsidP="00706F83">
      <w:pPr>
        <w:pStyle w:val="PlantUMLComponent"/>
      </w:pPr>
      <w:r w:rsidRPr="005B154B">
        <w:t xml:space="preserve">PlantUML </w:t>
      </w:r>
      <w:r>
        <w:t>component</w:t>
      </w:r>
      <w:r w:rsidRPr="005B154B">
        <w:t xml:space="preserve"> diagram (</w:t>
      </w:r>
      <w:r>
        <w:t xml:space="preserve">different </w:t>
      </w:r>
      <w:r w:rsidRPr="005B154B">
        <w:t xml:space="preserve">indentation and spacing </w:t>
      </w:r>
      <w:r>
        <w:t xml:space="preserve">than </w:t>
      </w:r>
      <w:r w:rsidRPr="005B154B">
        <w:t>Body Text)</w:t>
      </w:r>
    </w:p>
    <w:p w14:paraId="4F20BDA6" w14:textId="0A3B1891" w:rsidR="009222BE" w:rsidRDefault="00847986" w:rsidP="008943B2">
      <w:pPr>
        <w:pStyle w:val="BlockText"/>
      </w:pPr>
      <w:r>
        <w:t xml:space="preserve">Block Text. </w:t>
      </w:r>
    </w:p>
    <w:p w14:paraId="7B42E53F" w14:textId="77777777" w:rsidR="00180672" w:rsidRPr="00425F7E" w:rsidRDefault="00180672" w:rsidP="00180672">
      <w:pPr>
        <w:pStyle w:val="BodyText"/>
      </w:pPr>
      <w:r>
        <w:rPr>
          <w:rStyle w:val="VerbatimChar"/>
          <w:rFonts w:ascii="Calibri" w:hAnsi="Calibri"/>
        </w:rPr>
        <w:t>XML</w:t>
      </w:r>
      <w:r w:rsidRPr="00425F7E">
        <w:rPr>
          <w:rStyle w:val="VerbatimChar"/>
          <w:rFonts w:ascii="Calibri" w:hAnsi="Calibri"/>
        </w:rPr>
        <w:t xml:space="preserve"> Code</w:t>
      </w:r>
      <w:r>
        <w:rPr>
          <w:rStyle w:val="VerbatimChar"/>
          <w:rFonts w:ascii="Calibri" w:hAnsi="Calibri"/>
        </w:rPr>
        <w:t xml:space="preserve"> Snippets:</w:t>
      </w:r>
    </w:p>
    <w:p w14:paraId="50618CBC" w14:textId="77777777" w:rsidR="00180672" w:rsidRPr="001D03B8" w:rsidRDefault="00180672" w:rsidP="00180672">
      <w:pPr>
        <w:pStyle w:val="SourceCode"/>
      </w:pPr>
      <w:r w:rsidRPr="001D03B8">
        <w:rPr>
          <w:rStyle w:val="KeywordTok"/>
        </w:rPr>
        <w:t>&lt;fixr:field</w:t>
      </w:r>
      <w:r w:rsidRPr="001D03B8">
        <w:rPr>
          <w:rStyle w:val="OtherTok"/>
        </w:rPr>
        <w:t xml:space="preserve"> id=</w:t>
      </w:r>
      <w:r w:rsidRPr="001D03B8">
        <w:rPr>
          <w:rStyle w:val="StringTok"/>
        </w:rPr>
        <w:t>"45"</w:t>
      </w:r>
      <w:r w:rsidRPr="001D03B8">
        <w:rPr>
          <w:rStyle w:val="OtherTok"/>
        </w:rPr>
        <w:t xml:space="preserve"> name=</w:t>
      </w:r>
      <w:r w:rsidRPr="001D03B8">
        <w:rPr>
          <w:rStyle w:val="StringTok"/>
        </w:rPr>
        <w:t>"RefSeqNum"</w:t>
      </w:r>
      <w:r w:rsidRPr="001D03B8">
        <w:rPr>
          <w:rStyle w:val="KeywordTok"/>
        </w:rPr>
        <w:t>&gt;</w:t>
      </w:r>
      <w:r w:rsidRPr="001D03B8">
        <w:br/>
      </w:r>
      <w:r w:rsidRPr="001D03B8">
        <w:rPr>
          <w:rStyle w:val="NormalTok"/>
        </w:rPr>
        <w:t xml:space="preserve">    </w:t>
      </w:r>
      <w:r w:rsidRPr="001D03B8">
        <w:rPr>
          <w:rStyle w:val="KeywordTok"/>
        </w:rPr>
        <w:t>&lt;fixr:annotation&gt;</w:t>
      </w:r>
      <w:r w:rsidRPr="001D03B8">
        <w:br/>
      </w:r>
      <w:r w:rsidRPr="001D03B8">
        <w:rPr>
          <w:rStyle w:val="NormalTok"/>
        </w:rPr>
        <w:t xml:space="preserve">        </w:t>
      </w:r>
      <w:r w:rsidRPr="001D03B8">
        <w:rPr>
          <w:rStyle w:val="KeywordTok"/>
        </w:rPr>
        <w:t>&lt;fixr:documentation</w:t>
      </w:r>
      <w:r w:rsidRPr="001D03B8">
        <w:rPr>
          <w:rStyle w:val="OtherTok"/>
        </w:rPr>
        <w:t xml:space="preserve"> langId=</w:t>
      </w:r>
      <w:r w:rsidRPr="001D03B8">
        <w:rPr>
          <w:rStyle w:val="StringTok"/>
        </w:rPr>
        <w:t>"en-us"</w:t>
      </w:r>
      <w:r w:rsidRPr="001D03B8">
        <w:rPr>
          <w:rStyle w:val="OtherTok"/>
        </w:rPr>
        <w:t xml:space="preserve"> purpose=</w:t>
      </w:r>
      <w:r w:rsidRPr="001D03B8">
        <w:rPr>
          <w:rStyle w:val="StringTok"/>
        </w:rPr>
        <w:t>"SYNOPSIS"</w:t>
      </w:r>
      <w:r w:rsidRPr="001D03B8">
        <w:rPr>
          <w:rStyle w:val="KeywordTok"/>
        </w:rPr>
        <w:t>&gt;</w:t>
      </w:r>
      <w:r w:rsidRPr="001D03B8">
        <w:br/>
      </w:r>
      <w:r w:rsidRPr="001D03B8">
        <w:rPr>
          <w:rStyle w:val="NormalTok"/>
        </w:rPr>
        <w:t xml:space="preserve">        Reference message sequence number</w:t>
      </w:r>
      <w:r w:rsidRPr="001D03B8">
        <w:br/>
      </w:r>
      <w:r w:rsidRPr="001D03B8">
        <w:rPr>
          <w:rStyle w:val="NormalTok"/>
        </w:rPr>
        <w:t xml:space="preserve">        </w:t>
      </w:r>
      <w:r w:rsidRPr="001D03B8">
        <w:rPr>
          <w:rStyle w:val="KeywordTok"/>
        </w:rPr>
        <w:t>&lt;/fixr:documentation&gt;</w:t>
      </w:r>
      <w:r w:rsidRPr="001D03B8">
        <w:br/>
      </w:r>
      <w:r w:rsidRPr="001D03B8">
        <w:rPr>
          <w:rStyle w:val="NormalTok"/>
        </w:rPr>
        <w:t xml:space="preserve">    </w:t>
      </w:r>
      <w:r w:rsidRPr="001D03B8">
        <w:rPr>
          <w:rStyle w:val="KeywordTok"/>
        </w:rPr>
        <w:t>&lt;/fixr:annotation&gt;</w:t>
      </w:r>
      <w:r w:rsidRPr="001D03B8">
        <w:br/>
      </w:r>
      <w:r w:rsidRPr="001D03B8">
        <w:rPr>
          <w:rStyle w:val="KeywordTok"/>
        </w:rPr>
        <w:t>&lt;/fixr:field&gt;</w:t>
      </w:r>
    </w:p>
    <w:p w14:paraId="6E2D862B" w14:textId="77777777" w:rsidR="00180672" w:rsidRPr="00737580" w:rsidRDefault="00180672" w:rsidP="00180672">
      <w:pPr>
        <w:pStyle w:val="BodyText"/>
        <w:rPr>
          <w:lang w:val="en-US"/>
        </w:rPr>
      </w:pPr>
    </w:p>
    <w:p w14:paraId="6F26B90E" w14:textId="294AB070" w:rsidR="008F23FE" w:rsidRPr="008F23FE" w:rsidRDefault="00016FA6" w:rsidP="004B64C6">
      <w:pPr>
        <w:pStyle w:val="TableTitle"/>
      </w:pPr>
      <w:r>
        <w:t>Title of Table</w:t>
      </w:r>
    </w:p>
    <w:tbl>
      <w:tblPr>
        <w:tblStyle w:val="Table"/>
        <w:tblW w:w="0" w:type="auto"/>
        <w:tblLook w:val="06A0" w:firstRow="1" w:lastRow="0" w:firstColumn="1" w:lastColumn="0" w:noHBand="1" w:noVBand="1"/>
      </w:tblPr>
      <w:tblGrid>
        <w:gridCol w:w="757"/>
        <w:gridCol w:w="669"/>
        <w:gridCol w:w="669"/>
        <w:gridCol w:w="669"/>
      </w:tblGrid>
      <w:tr w:rsidR="003D5653" w14:paraId="6123F0B6" w14:textId="77777777" w:rsidTr="000F6936">
        <w:trPr>
          <w:cnfStyle w:val="100000000000" w:firstRow="1" w:lastRow="0" w:firstColumn="0" w:lastColumn="0" w:oddVBand="0" w:evenVBand="0" w:oddHBand="0" w:evenHBand="0" w:firstRowFirstColumn="0" w:firstRowLastColumn="0" w:lastRowFirstColumn="0" w:lastRowLastColumn="0"/>
          <w:cantSplit/>
        </w:trPr>
        <w:tc>
          <w:tcPr>
            <w:tcW w:w="0" w:type="auto"/>
            <w:vAlign w:val="bottom"/>
          </w:tcPr>
          <w:p w14:paraId="58011EF5" w14:textId="77777777" w:rsidR="003D5653" w:rsidRDefault="003D5653" w:rsidP="000F6936">
            <w:pPr>
              <w:pStyle w:val="Compact"/>
              <w:jc w:val="center"/>
            </w:pPr>
            <w:r w:rsidRPr="00F61FB8">
              <w:t>Col</w:t>
            </w:r>
            <w:r>
              <w:t xml:space="preserve"> 1</w:t>
            </w:r>
          </w:p>
        </w:tc>
        <w:tc>
          <w:tcPr>
            <w:tcW w:w="0" w:type="auto"/>
            <w:vAlign w:val="bottom"/>
          </w:tcPr>
          <w:p w14:paraId="3E0D89A6" w14:textId="77777777" w:rsidR="003D5653" w:rsidRDefault="003D5653" w:rsidP="000F6936">
            <w:pPr>
              <w:pStyle w:val="Compact"/>
              <w:jc w:val="center"/>
            </w:pPr>
            <w:r>
              <w:t>Col 2</w:t>
            </w:r>
          </w:p>
        </w:tc>
        <w:tc>
          <w:tcPr>
            <w:tcW w:w="0" w:type="auto"/>
            <w:vAlign w:val="bottom"/>
          </w:tcPr>
          <w:p w14:paraId="28668DAE" w14:textId="77777777" w:rsidR="003D5653" w:rsidRDefault="003D5653" w:rsidP="000F6936">
            <w:pPr>
              <w:pStyle w:val="Compact"/>
              <w:jc w:val="center"/>
            </w:pPr>
            <w:r>
              <w:t>Col 3</w:t>
            </w:r>
          </w:p>
        </w:tc>
        <w:tc>
          <w:tcPr>
            <w:tcW w:w="0" w:type="auto"/>
            <w:vAlign w:val="bottom"/>
          </w:tcPr>
          <w:p w14:paraId="01562707" w14:textId="77777777" w:rsidR="003D5653" w:rsidRDefault="003D5653" w:rsidP="000F6936">
            <w:pPr>
              <w:pStyle w:val="Compact"/>
              <w:jc w:val="center"/>
            </w:pPr>
            <w:r>
              <w:t>Col 4</w:t>
            </w:r>
          </w:p>
        </w:tc>
      </w:tr>
      <w:tr w:rsidR="003D5653" w14:paraId="2592008C" w14:textId="77777777" w:rsidTr="008529E1">
        <w:tc>
          <w:tcPr>
            <w:tcW w:w="0" w:type="auto"/>
          </w:tcPr>
          <w:p w14:paraId="3AD666A9" w14:textId="77777777" w:rsidR="003D5653" w:rsidRDefault="003D5653" w:rsidP="005632BC">
            <w:pPr>
              <w:pStyle w:val="Compact"/>
            </w:pPr>
            <w:r>
              <w:t>Row 1</w:t>
            </w:r>
          </w:p>
        </w:tc>
        <w:tc>
          <w:tcPr>
            <w:tcW w:w="0" w:type="auto"/>
          </w:tcPr>
          <w:p w14:paraId="4E2D3FF4" w14:textId="77777777" w:rsidR="003D5653" w:rsidRDefault="003D5653" w:rsidP="005632BC">
            <w:pPr>
              <w:pStyle w:val="Compact"/>
            </w:pPr>
          </w:p>
        </w:tc>
        <w:tc>
          <w:tcPr>
            <w:tcW w:w="0" w:type="auto"/>
          </w:tcPr>
          <w:p w14:paraId="38FB5652" w14:textId="77777777" w:rsidR="003D5653" w:rsidRDefault="003D5653" w:rsidP="005632BC">
            <w:pPr>
              <w:pStyle w:val="Compact"/>
            </w:pPr>
          </w:p>
        </w:tc>
        <w:tc>
          <w:tcPr>
            <w:tcW w:w="0" w:type="auto"/>
          </w:tcPr>
          <w:p w14:paraId="1D2B6A19" w14:textId="77777777" w:rsidR="003D5653" w:rsidRDefault="003D5653" w:rsidP="005632BC">
            <w:pPr>
              <w:pStyle w:val="Compact"/>
            </w:pPr>
          </w:p>
        </w:tc>
      </w:tr>
      <w:tr w:rsidR="003D5653" w14:paraId="0B769C51" w14:textId="77777777" w:rsidTr="008529E1">
        <w:tc>
          <w:tcPr>
            <w:tcW w:w="0" w:type="auto"/>
          </w:tcPr>
          <w:p w14:paraId="6D2BCEED" w14:textId="77777777" w:rsidR="003D5653" w:rsidRDefault="003D5653" w:rsidP="005632BC">
            <w:pPr>
              <w:pStyle w:val="Compact"/>
            </w:pPr>
            <w:r>
              <w:t>Row 2</w:t>
            </w:r>
          </w:p>
        </w:tc>
        <w:tc>
          <w:tcPr>
            <w:tcW w:w="0" w:type="auto"/>
          </w:tcPr>
          <w:p w14:paraId="44AE52A8" w14:textId="77777777" w:rsidR="003D5653" w:rsidRDefault="003D5653" w:rsidP="005632BC">
            <w:pPr>
              <w:pStyle w:val="Compact"/>
            </w:pPr>
          </w:p>
        </w:tc>
        <w:tc>
          <w:tcPr>
            <w:tcW w:w="0" w:type="auto"/>
          </w:tcPr>
          <w:p w14:paraId="6EA5DAE8" w14:textId="77777777" w:rsidR="003D5653" w:rsidRDefault="003D5653" w:rsidP="005632BC">
            <w:pPr>
              <w:pStyle w:val="Compact"/>
            </w:pPr>
          </w:p>
        </w:tc>
        <w:tc>
          <w:tcPr>
            <w:tcW w:w="0" w:type="auto"/>
          </w:tcPr>
          <w:p w14:paraId="6BCBFB5A" w14:textId="77777777" w:rsidR="003D5653" w:rsidRDefault="003D5653" w:rsidP="005632BC">
            <w:pPr>
              <w:pStyle w:val="Compact"/>
            </w:pPr>
          </w:p>
        </w:tc>
      </w:tr>
    </w:tbl>
    <w:p w14:paraId="21C9DBC7" w14:textId="456D147C" w:rsidR="003D5653" w:rsidRDefault="003D5653" w:rsidP="00A943CE">
      <w:pPr>
        <w:pStyle w:val="BodyText"/>
      </w:pPr>
    </w:p>
    <w:p w14:paraId="14EC506F" w14:textId="4BF3EABA" w:rsidR="00A943CE" w:rsidRPr="00A943CE" w:rsidRDefault="00A943CE" w:rsidP="001469D6">
      <w:pPr>
        <w:pStyle w:val="TableCaption"/>
      </w:pPr>
      <w:r w:rsidRPr="00A943CE">
        <w:t>This is the table caption and it includes the m-dash</w:t>
      </w:r>
    </w:p>
    <w:p w14:paraId="04B7A973" w14:textId="77777777" w:rsidR="00A943CE" w:rsidRDefault="00A943CE" w:rsidP="00A943CE">
      <w:pPr>
        <w:pStyle w:val="BodyText"/>
      </w:pPr>
    </w:p>
    <w:p w14:paraId="30AF353F" w14:textId="77777777" w:rsidR="00A4499B" w:rsidRPr="00A4499B" w:rsidRDefault="00A4499B" w:rsidP="00A4499B">
      <w:pPr>
        <w:pStyle w:val="ImageCaption"/>
      </w:pPr>
      <w:r w:rsidRPr="00A4499B">
        <w:t>This is the image caption and it also includes the m-dash.</w:t>
      </w:r>
    </w:p>
    <w:p w14:paraId="4F6DB7BD" w14:textId="669F1A64" w:rsidR="00FB0BD0" w:rsidRDefault="00FB0BD0" w:rsidP="00A4499B">
      <w:pPr>
        <w:pStyle w:val="BodyText"/>
      </w:pPr>
    </w:p>
    <w:p w14:paraId="2B40F092" w14:textId="22A2C95E" w:rsidR="009222BE" w:rsidRDefault="00847986">
      <w:pPr>
        <w:pStyle w:val="DefinitionTerm"/>
      </w:pPr>
      <w:r>
        <w:t xml:space="preserve">DefinitionTerm </w:t>
      </w:r>
    </w:p>
    <w:p w14:paraId="244817A0" w14:textId="20514244" w:rsidR="00E93FE9" w:rsidRDefault="00847986">
      <w:pPr>
        <w:pStyle w:val="Definition"/>
      </w:pPr>
      <w:r>
        <w:t xml:space="preserve"> Definition</w:t>
      </w:r>
    </w:p>
    <w:p w14:paraId="41B3C409" w14:textId="2874671C" w:rsidR="00E700C3" w:rsidRDefault="00E700C3">
      <w:pPr>
        <w:pStyle w:val="Definition"/>
      </w:pPr>
    </w:p>
    <w:p w14:paraId="4DAC8E88" w14:textId="67D3CFE4" w:rsidR="00A54847" w:rsidRDefault="00A54847" w:rsidP="00EB5137">
      <w:pPr>
        <w:pStyle w:val="BodyText"/>
      </w:pPr>
    </w:p>
    <w:p w14:paraId="1D11C27C" w14:textId="69D09EF3" w:rsidR="0075257E" w:rsidRDefault="004B1BF9" w:rsidP="004B1BF9">
      <w:pPr>
        <w:pStyle w:val="ListParagraph"/>
        <w:numPr>
          <w:ilvl w:val="0"/>
          <w:numId w:val="30"/>
        </w:numPr>
      </w:pPr>
      <w:r>
        <w:t>Bullet List</w:t>
      </w:r>
    </w:p>
    <w:p w14:paraId="43DB4FB8" w14:textId="67C2108B" w:rsidR="005F4A2A" w:rsidRDefault="005F4A2A" w:rsidP="00EB5137">
      <w:pPr>
        <w:pStyle w:val="BodyText"/>
      </w:pPr>
    </w:p>
    <w:p w14:paraId="1B019052" w14:textId="2B6B466D" w:rsidR="004B1BF9" w:rsidRDefault="004B1BF9" w:rsidP="004B1BF9">
      <w:pPr>
        <w:pStyle w:val="BodyText"/>
        <w:numPr>
          <w:ilvl w:val="0"/>
          <w:numId w:val="31"/>
        </w:numPr>
      </w:pPr>
      <w:r>
        <w:t>Numbered List</w:t>
      </w:r>
    </w:p>
    <w:p w14:paraId="76738227" w14:textId="77777777" w:rsidR="004B1BF9" w:rsidRDefault="004B1BF9" w:rsidP="00EB5137">
      <w:pPr>
        <w:pStyle w:val="BodyText"/>
      </w:pPr>
    </w:p>
    <w:p w14:paraId="467BAA5E" w14:textId="71152F35" w:rsidR="007B283F" w:rsidRDefault="007B283F" w:rsidP="00BA6254">
      <w:pPr>
        <w:pStyle w:val="NewPage"/>
      </w:pPr>
      <w:r>
        <w:lastRenderedPageBreak/>
        <w:t>Start new page</w:t>
      </w:r>
    </w:p>
    <w:p w14:paraId="0981C8F3" w14:textId="77777777" w:rsidR="000C41D5" w:rsidRDefault="000C41D5" w:rsidP="000C41D5">
      <w:pPr>
        <w:pStyle w:val="BodyText"/>
      </w:pPr>
      <w:r>
        <w:t>This is to start a new page with a larger, left aligned title. It will not be added to the table of contents.</w:t>
      </w:r>
    </w:p>
    <w:p w14:paraId="5306CE5E" w14:textId="77777777" w:rsidR="000C41D5" w:rsidRDefault="000C41D5" w:rsidP="000C41D5">
      <w:pPr>
        <w:pStyle w:val="BodyText"/>
      </w:pPr>
      <w:r>
        <w:t>It can be accessed from markdown as follows:</w:t>
      </w:r>
    </w:p>
    <w:p w14:paraId="4727DFEA" w14:textId="77777777" w:rsidR="000C41D5" w:rsidRDefault="000C41D5" w:rsidP="000C41D5">
      <w:pPr>
        <w:pStyle w:val="BodyText"/>
      </w:pPr>
      <w:r>
        <w:t>::: {custom-style="NewPage"}</w:t>
      </w:r>
    </w:p>
    <w:p w14:paraId="5FC5DFD5" w14:textId="77777777" w:rsidR="000C41D5" w:rsidRDefault="000C41D5" w:rsidP="00182E9B">
      <w:pPr>
        <w:pStyle w:val="BodyText"/>
        <w:jc w:val="left"/>
      </w:pPr>
      <w:r>
        <w:t>Text to be displayed at the top of a new page\</w:t>
      </w:r>
      <w:r>
        <w:br/>
        <w:t>Backslash can be used to cut text across multiple lines (all lines are left aligned)\</w:t>
      </w:r>
      <w:r>
        <w:br/>
        <w:t>Bold and italics can be used selectively with “**…**” and “*…*” as usual</w:t>
      </w:r>
    </w:p>
    <w:p w14:paraId="4528E7B0" w14:textId="74AAEE8C" w:rsidR="000C41D5" w:rsidRDefault="000C41D5" w:rsidP="000C41D5">
      <w:pPr>
        <w:pStyle w:val="BodyText"/>
      </w:pPr>
      <w:r>
        <w:t>:::</w:t>
      </w:r>
    </w:p>
    <w:p w14:paraId="5C8E588F" w14:textId="5BE85D29" w:rsidR="003732DA" w:rsidRDefault="003732DA" w:rsidP="000C41D5">
      <w:pPr>
        <w:pStyle w:val="BodyText"/>
      </w:pPr>
    </w:p>
    <w:p w14:paraId="7C4AC75B" w14:textId="4897B187" w:rsidR="003732DA" w:rsidRPr="00E934E8" w:rsidRDefault="003732DA" w:rsidP="000C41D5">
      <w:pPr>
        <w:pStyle w:val="BodyText"/>
      </w:pPr>
      <w:r w:rsidRPr="003732DA">
        <w:rPr>
          <w:b/>
          <w:bCs/>
        </w:rPr>
        <w:t>Examples</w:t>
      </w:r>
      <w:r>
        <w:t>: ISO title ahead of first chapter (Scope)</w:t>
      </w:r>
    </w:p>
    <w:p w14:paraId="4195E913" w14:textId="16D120AC" w:rsidR="0025342C" w:rsidRDefault="0025342C" w:rsidP="0025342C">
      <w:pPr>
        <w:pStyle w:val="NewPageWithTOC"/>
      </w:pPr>
      <w:r>
        <w:lastRenderedPageBreak/>
        <w:t>Start new page with TOC entry</w:t>
      </w:r>
      <w:r w:rsidR="002A68E3">
        <w:t xml:space="preserve"> (left-aligned)</w:t>
      </w:r>
    </w:p>
    <w:p w14:paraId="2F1B4622" w14:textId="5E2DE0A7" w:rsidR="0025342C" w:rsidRDefault="0025342C" w:rsidP="0025342C">
      <w:pPr>
        <w:pStyle w:val="BodyText"/>
      </w:pPr>
      <w:r>
        <w:t>This is to start a new page with a larger, left aligned title in bold. It will be added to the table of contents as an entry without numbering.</w:t>
      </w:r>
    </w:p>
    <w:p w14:paraId="445E6416" w14:textId="77777777" w:rsidR="0025342C" w:rsidRDefault="0025342C" w:rsidP="0025342C">
      <w:pPr>
        <w:pStyle w:val="BodyText"/>
      </w:pPr>
      <w:r>
        <w:t>It can be accessed from markdown as follows:</w:t>
      </w:r>
    </w:p>
    <w:p w14:paraId="743282BF" w14:textId="1EF361E4" w:rsidR="0025342C" w:rsidRDefault="0025342C" w:rsidP="0025342C">
      <w:pPr>
        <w:pStyle w:val="BodyText"/>
      </w:pPr>
      <w:r>
        <w:t>::: {custom-style="NewPageWithTOC"}</w:t>
      </w:r>
    </w:p>
    <w:p w14:paraId="50CEC2A9" w14:textId="76BF6A83" w:rsidR="0025342C" w:rsidRDefault="0025342C" w:rsidP="0025342C">
      <w:pPr>
        <w:pStyle w:val="BodyText"/>
      </w:pPr>
      <w:r>
        <w:t>Text to be displayed at the top of a new page. It should be limited to a single line as it will show up in the table of contents.</w:t>
      </w:r>
    </w:p>
    <w:p w14:paraId="270EAF2E" w14:textId="77777777" w:rsidR="0025342C" w:rsidRPr="00E934E8" w:rsidRDefault="0025342C" w:rsidP="0025342C">
      <w:pPr>
        <w:pStyle w:val="BodyText"/>
      </w:pPr>
      <w:r>
        <w:t>:::</w:t>
      </w:r>
    </w:p>
    <w:p w14:paraId="79632CC2" w14:textId="0E005C4E" w:rsidR="0025342C" w:rsidRDefault="0025342C" w:rsidP="0025342C">
      <w:pPr>
        <w:pStyle w:val="BodyText"/>
      </w:pPr>
    </w:p>
    <w:p w14:paraId="3EE1D595" w14:textId="0069C4AE" w:rsidR="003732DA" w:rsidRPr="000C41D5" w:rsidRDefault="003732DA" w:rsidP="0025342C">
      <w:pPr>
        <w:pStyle w:val="BodyText"/>
      </w:pPr>
      <w:r w:rsidRPr="003732DA">
        <w:rPr>
          <w:b/>
          <w:bCs/>
        </w:rPr>
        <w:t>Examples</w:t>
      </w:r>
      <w:r>
        <w:t>: ISO Foreword, ISO Introduction</w:t>
      </w:r>
    </w:p>
    <w:p w14:paraId="54C0F4F2" w14:textId="77777777" w:rsidR="000C41D5" w:rsidRPr="000C41D5" w:rsidRDefault="000C41D5" w:rsidP="000C41D5">
      <w:pPr>
        <w:pStyle w:val="BodyText"/>
      </w:pPr>
    </w:p>
    <w:p w14:paraId="36FBF67F" w14:textId="1AD8A2AB" w:rsidR="000F7409" w:rsidRDefault="002A68E3" w:rsidP="000F7409">
      <w:pPr>
        <w:pStyle w:val="Annex"/>
      </w:pPr>
      <w:r>
        <w:lastRenderedPageBreak/>
        <w:t>Start new page with TOC entry (centered)</w:t>
      </w:r>
    </w:p>
    <w:p w14:paraId="6FF1B688" w14:textId="77777777" w:rsidR="000C41D5" w:rsidRDefault="000C41D5" w:rsidP="000C41D5">
      <w:pPr>
        <w:pStyle w:val="BodyText"/>
      </w:pPr>
      <w:r>
        <w:t>This is to start a new page with a larger, centered title. It will be added as an entry to the table of contents. It can be accessed from markdown as follows:</w:t>
      </w:r>
    </w:p>
    <w:p w14:paraId="26F46B3B" w14:textId="77777777" w:rsidR="000C41D5" w:rsidRDefault="000C41D5" w:rsidP="000C41D5">
      <w:pPr>
        <w:pStyle w:val="BodyText"/>
      </w:pPr>
      <w:r>
        <w:t>::: {custom-style="Annex"}</w:t>
      </w:r>
    </w:p>
    <w:p w14:paraId="09C27899" w14:textId="77777777" w:rsidR="000C41D5" w:rsidRDefault="000C41D5" w:rsidP="00182E9B">
      <w:pPr>
        <w:pStyle w:val="BodyText"/>
        <w:jc w:val="left"/>
      </w:pPr>
      <w:r>
        <w:t>Text to be displayed at the top of a new page\</w:t>
      </w:r>
      <w:r>
        <w:br/>
        <w:t>Backslash can be used to cut text across multiple lines (all lines are centered)\</w:t>
      </w:r>
      <w:r>
        <w:br/>
        <w:t>Bold and italics can be used selectively with “**…**” and “*…*” as usual</w:t>
      </w:r>
    </w:p>
    <w:p w14:paraId="049947F9" w14:textId="77777777" w:rsidR="000C41D5" w:rsidRPr="00E934E8" w:rsidRDefault="000C41D5" w:rsidP="000C41D5">
      <w:pPr>
        <w:pStyle w:val="BodyText"/>
      </w:pPr>
      <w:r>
        <w:t>:::</w:t>
      </w:r>
    </w:p>
    <w:p w14:paraId="79208741" w14:textId="7E82761C" w:rsidR="000C41D5" w:rsidRDefault="000C41D5" w:rsidP="006E4ADB">
      <w:pPr>
        <w:pStyle w:val="BodyText"/>
      </w:pPr>
    </w:p>
    <w:p w14:paraId="48EF1B3D" w14:textId="61E17BDC" w:rsidR="003732DA" w:rsidRPr="000C41D5" w:rsidRDefault="003732DA" w:rsidP="006E4ADB">
      <w:pPr>
        <w:pStyle w:val="BodyText"/>
      </w:pPr>
      <w:r w:rsidRPr="006E4ADB">
        <w:rPr>
          <w:b/>
          <w:bCs/>
        </w:rPr>
        <w:t>Example</w:t>
      </w:r>
      <w:r>
        <w:t>: ISO Annex</w:t>
      </w:r>
      <w:r w:rsidR="006E4ADB">
        <w:t>es</w:t>
      </w:r>
      <w:r w:rsidR="002A68E3">
        <w:t>, ISO Bibliography</w:t>
      </w:r>
    </w:p>
    <w:p w14:paraId="60A79A4C" w14:textId="0A4880D1" w:rsidR="006E204B" w:rsidRDefault="006E204B" w:rsidP="00182E9B">
      <w:pPr>
        <w:pStyle w:val="TextBox"/>
        <w:jc w:val="left"/>
      </w:pPr>
      <w:r>
        <w:lastRenderedPageBreak/>
        <w:t xml:space="preserve">Textbox </w:t>
      </w:r>
      <w:r w:rsidR="006E4ADB">
        <w:t>on the top of a new page without entry into table of contents.</w:t>
      </w:r>
      <w:r>
        <w:br/>
      </w:r>
      <w:r>
        <w:br/>
        <w:t>There must be no paragraphs in markdown, i.e. use simp</w:t>
      </w:r>
      <w:r w:rsidR="006E4ADB">
        <w:t>e</w:t>
      </w:r>
      <w:r>
        <w:t xml:space="preserve"> line breaks </w:t>
      </w:r>
      <w:r w:rsidR="006E4ADB">
        <w:t>(</w:t>
      </w:r>
      <w:r>
        <w:t>backslash character</w:t>
      </w:r>
      <w:r w:rsidR="006E4ADB">
        <w:t>)</w:t>
      </w:r>
      <w:r w:rsidR="006E4ADB">
        <w:br/>
      </w:r>
      <w:r w:rsidR="006E4ADB">
        <w:br/>
      </w:r>
      <w:r w:rsidR="0061342A" w:rsidRPr="0061342A">
        <w:rPr>
          <w:rFonts w:ascii="Courier New" w:hAnsi="Courier New"/>
          <w:sz w:val="18"/>
        </w:rPr>
        <w:t>::: {custom-style="</w:t>
      </w:r>
      <w:r w:rsidR="0061342A">
        <w:rPr>
          <w:rFonts w:ascii="Courier New" w:hAnsi="Courier New"/>
          <w:sz w:val="18"/>
        </w:rPr>
        <w:t>TextBox</w:t>
      </w:r>
      <w:r w:rsidR="0061342A" w:rsidRPr="0061342A">
        <w:rPr>
          <w:rFonts w:ascii="Courier New" w:hAnsi="Courier New"/>
          <w:sz w:val="18"/>
        </w:rPr>
        <w:t>"}</w:t>
      </w:r>
      <w:r w:rsidR="0061342A">
        <w:rPr>
          <w:rFonts w:ascii="Courier New" w:hAnsi="Courier New"/>
          <w:sz w:val="18"/>
        </w:rPr>
        <w:br/>
      </w:r>
      <w:r w:rsidR="006E4ADB" w:rsidRPr="006E4ADB">
        <w:rPr>
          <w:rStyle w:val="VerbatimChar"/>
        </w:rPr>
        <w:t>Line 1\</w:t>
      </w:r>
      <w:r w:rsidR="006E4ADB" w:rsidRPr="006E4ADB">
        <w:rPr>
          <w:rStyle w:val="VerbatimChar"/>
        </w:rPr>
        <w:br/>
        <w:t>\</w:t>
      </w:r>
      <w:r w:rsidR="006E4ADB" w:rsidRPr="006E4ADB">
        <w:rPr>
          <w:rStyle w:val="VerbatimChar"/>
        </w:rPr>
        <w:br/>
        <w:t>Line 2 separated by a blank line from line 1</w:t>
      </w:r>
      <w:r w:rsidR="0061342A">
        <w:rPr>
          <w:rStyle w:val="VerbatimChar"/>
        </w:rPr>
        <w:t>\</w:t>
      </w:r>
      <w:r w:rsidR="0061342A">
        <w:rPr>
          <w:rStyle w:val="VerbatimChar"/>
        </w:rPr>
        <w:br/>
      </w:r>
      <w:r w:rsidR="0061342A" w:rsidRPr="006E4ADB">
        <w:rPr>
          <w:rStyle w:val="VerbatimChar"/>
        </w:rPr>
        <w:t>&amp;nbsp;</w:t>
      </w:r>
      <w:r w:rsidR="0061342A">
        <w:rPr>
          <w:rStyle w:val="VerbatimChar"/>
        </w:rPr>
        <w:t xml:space="preserve"> </w:t>
      </w:r>
      <w:r w:rsidR="0061342A" w:rsidRPr="006E4ADB">
        <w:rPr>
          <w:rStyle w:val="VerbatimChar"/>
        </w:rPr>
        <w:t>&amp;nbsp;</w:t>
      </w:r>
      <w:r w:rsidR="0061342A">
        <w:rPr>
          <w:rStyle w:val="VerbatimChar"/>
        </w:rPr>
        <w:t xml:space="preserve"> Line 3 indented by 2 spaces</w:t>
      </w:r>
      <w:r w:rsidR="0061342A">
        <w:rPr>
          <w:rStyle w:val="VerbatimChar"/>
        </w:rPr>
        <w:br/>
      </w:r>
      <w:r w:rsidR="0061342A" w:rsidRPr="0061342A">
        <w:rPr>
          <w:rFonts w:ascii="Courier New" w:hAnsi="Courier New"/>
          <w:sz w:val="18"/>
        </w:rPr>
        <w:t>:::</w:t>
      </w:r>
      <w:r w:rsidRPr="006E4ADB">
        <w:rPr>
          <w:rStyle w:val="VerbatimChar"/>
        </w:rPr>
        <w:t xml:space="preserve"> </w:t>
      </w:r>
      <w:r w:rsidRPr="006E4ADB">
        <w:rPr>
          <w:rStyle w:val="VerbatimChar"/>
        </w:rPr>
        <w:br/>
      </w:r>
      <w:r>
        <w:br/>
        <w:t>Otherwise each paragraph will be in its own box.</w:t>
      </w:r>
      <w:r w:rsidR="006E4ADB">
        <w:t xml:space="preserve"> Indentation of individual lines possible with one or more</w:t>
      </w:r>
      <w:r w:rsidR="0061342A">
        <w:rPr>
          <w:rStyle w:val="VerbatimChar"/>
        </w:rPr>
        <w:t xml:space="preserve"> </w:t>
      </w:r>
      <w:r w:rsidR="006E4ADB" w:rsidRPr="006E4ADB">
        <w:rPr>
          <w:rStyle w:val="VerbatimChar"/>
        </w:rPr>
        <w:t>&amp;nbsp;</w:t>
      </w:r>
      <w:r w:rsidR="006E4ADB">
        <w:t xml:space="preserve"> commands.</w:t>
      </w:r>
      <w:r>
        <w:br/>
      </w:r>
    </w:p>
    <w:p w14:paraId="2857F934" w14:textId="77777777" w:rsidR="006E4ADB" w:rsidRDefault="006E4ADB">
      <w:pPr>
        <w:spacing w:after="200" w:line="240" w:lineRule="auto"/>
      </w:pPr>
    </w:p>
    <w:p w14:paraId="70BFE166" w14:textId="5FD333D9" w:rsidR="000C41D5" w:rsidRDefault="006E4ADB">
      <w:pPr>
        <w:spacing w:after="200" w:line="240" w:lineRule="auto"/>
      </w:pPr>
      <w:r w:rsidRPr="006E4ADB">
        <w:rPr>
          <w:b/>
          <w:bCs/>
        </w:rPr>
        <w:t>Example</w:t>
      </w:r>
      <w:r>
        <w:t xml:space="preserve">: ISO copyright notice </w:t>
      </w:r>
      <w:r w:rsidR="000C41D5">
        <w:br w:type="page"/>
      </w:r>
    </w:p>
    <w:p w14:paraId="37459FE3" w14:textId="13459DB5" w:rsidR="007B283F" w:rsidRPr="00CC19CF" w:rsidRDefault="00B100FE" w:rsidP="00F64C16">
      <w:pPr>
        <w:pStyle w:val="Compact"/>
        <w:rPr>
          <w:u w:val="single"/>
        </w:rPr>
      </w:pPr>
      <w:r w:rsidRPr="00CC19CF">
        <w:rPr>
          <w:u w:val="single"/>
        </w:rPr>
        <w:lastRenderedPageBreak/>
        <w:t xml:space="preserve">Manual Steps after </w:t>
      </w:r>
      <w:r w:rsidR="009A4404" w:rsidRPr="00CC19CF">
        <w:rPr>
          <w:u w:val="single"/>
        </w:rPr>
        <w:t>creating docx with Pandoc:</w:t>
      </w:r>
    </w:p>
    <w:p w14:paraId="190C28B5" w14:textId="3A8F4728" w:rsidR="009A4404" w:rsidRDefault="009A4404" w:rsidP="009A4404">
      <w:pPr>
        <w:pStyle w:val="Compact"/>
        <w:numPr>
          <w:ilvl w:val="0"/>
          <w:numId w:val="32"/>
        </w:numPr>
      </w:pPr>
      <w:r>
        <w:t>Title page</w:t>
      </w:r>
    </w:p>
    <w:p w14:paraId="25A989BF" w14:textId="56AB0B2E" w:rsidR="009A4404" w:rsidRDefault="007D3139" w:rsidP="009A4404">
      <w:pPr>
        <w:pStyle w:val="Compact"/>
        <w:numPr>
          <w:ilvl w:val="1"/>
          <w:numId w:val="32"/>
        </w:numPr>
      </w:pPr>
      <w:r>
        <w:t>Mark</w:t>
      </w:r>
      <w:r w:rsidR="009A4404">
        <w:t xml:space="preserve"> blank </w:t>
      </w:r>
      <w:r>
        <w:t xml:space="preserve">line between </w:t>
      </w:r>
      <w:r w:rsidR="009A4404">
        <w:t>stage information</w:t>
      </w:r>
      <w:r>
        <w:t xml:space="preserve"> and warning</w:t>
      </w:r>
    </w:p>
    <w:p w14:paraId="184D44DA" w14:textId="2E66E848" w:rsidR="009A4404" w:rsidRDefault="007D3139" w:rsidP="009A4404">
      <w:pPr>
        <w:pStyle w:val="Compact"/>
        <w:numPr>
          <w:ilvl w:val="1"/>
          <w:numId w:val="32"/>
        </w:numPr>
      </w:pPr>
      <w:r>
        <w:t xml:space="preserve">Apply “Body Text” style to it </w:t>
      </w:r>
      <w:r>
        <w:sym w:font="Wingdings" w:char="F0E8"/>
      </w:r>
      <w:r>
        <w:t xml:space="preserve"> single box will change into two boxes </w:t>
      </w:r>
    </w:p>
    <w:p w14:paraId="23DF8E30" w14:textId="26BBA91A" w:rsidR="009A4404" w:rsidRDefault="009A4404" w:rsidP="009A4404">
      <w:pPr>
        <w:pStyle w:val="Compact"/>
        <w:numPr>
          <w:ilvl w:val="1"/>
          <w:numId w:val="32"/>
        </w:numPr>
      </w:pPr>
      <w:r>
        <w:t>Mark first warning line, choose center text and bold</w:t>
      </w:r>
    </w:p>
    <w:p w14:paraId="1D74D929" w14:textId="6CF086C1" w:rsidR="0052347B" w:rsidRDefault="007D3139" w:rsidP="00CC19CF">
      <w:pPr>
        <w:pStyle w:val="Compact"/>
        <w:numPr>
          <w:ilvl w:val="1"/>
          <w:numId w:val="32"/>
        </w:numPr>
      </w:pPr>
      <w:r>
        <w:t>Move</w:t>
      </w:r>
      <w:r w:rsidR="0052347B">
        <w:t xml:space="preserve"> </w:t>
      </w:r>
      <w:r w:rsidR="0052347B" w:rsidRPr="0052347B">
        <w:rPr>
          <w:color w:val="FF0000"/>
        </w:rPr>
        <w:t xml:space="preserve">ISO copyright </w:t>
      </w:r>
      <w:r>
        <w:rPr>
          <w:color w:val="FF0000"/>
        </w:rPr>
        <w:t>page</w:t>
      </w:r>
      <w:r w:rsidR="0052347B">
        <w:t xml:space="preserve"> </w:t>
      </w:r>
      <w:r>
        <w:t>up (between title page and table of contents</w:t>
      </w:r>
      <w:r w:rsidR="0052347B">
        <w:t>)</w:t>
      </w:r>
    </w:p>
    <w:p w14:paraId="7845CD64" w14:textId="5514539E" w:rsidR="009A4404" w:rsidRDefault="00050607" w:rsidP="009A4404">
      <w:pPr>
        <w:pStyle w:val="Compact"/>
        <w:numPr>
          <w:ilvl w:val="0"/>
          <w:numId w:val="32"/>
        </w:numPr>
      </w:pPr>
      <w:r>
        <w:t>First</w:t>
      </w:r>
      <w:r w:rsidR="009A4404">
        <w:t xml:space="preserve"> page of content (Chapter 1 – Scope)</w:t>
      </w:r>
    </w:p>
    <w:p w14:paraId="70844D96" w14:textId="5927E5CF" w:rsidR="009A4404" w:rsidRDefault="009A4404" w:rsidP="009A4404">
      <w:pPr>
        <w:pStyle w:val="Compact"/>
        <w:numPr>
          <w:ilvl w:val="1"/>
          <w:numId w:val="32"/>
        </w:numPr>
      </w:pPr>
      <w:r>
        <w:t>Insert section break</w:t>
      </w:r>
      <w:r w:rsidR="00CC0F58">
        <w:t xml:space="preserve"> at the end of the introduction</w:t>
      </w:r>
    </w:p>
    <w:p w14:paraId="35C49587" w14:textId="50E4D34A" w:rsidR="007009EE" w:rsidRDefault="007009EE" w:rsidP="009A4404">
      <w:pPr>
        <w:pStyle w:val="Compact"/>
        <w:numPr>
          <w:ilvl w:val="1"/>
          <w:numId w:val="32"/>
        </w:numPr>
      </w:pPr>
      <w:r>
        <w:t>Remove “Different first page” for new section</w:t>
      </w:r>
    </w:p>
    <w:p w14:paraId="3216D85C" w14:textId="269F4D86" w:rsidR="009A4404" w:rsidRDefault="00227949" w:rsidP="009A4404">
      <w:pPr>
        <w:pStyle w:val="Compact"/>
        <w:numPr>
          <w:ilvl w:val="1"/>
          <w:numId w:val="32"/>
        </w:numPr>
      </w:pPr>
      <w:r>
        <w:t>Go into header</w:t>
      </w:r>
      <w:r w:rsidR="001D6F2D">
        <w:t xml:space="preserve"> or footer</w:t>
      </w:r>
      <w:r>
        <w:t xml:space="preserve"> and r</w:t>
      </w:r>
      <w:r w:rsidR="009A4404">
        <w:t xml:space="preserve">estart </w:t>
      </w:r>
      <w:r w:rsidR="007B54C3">
        <w:t xml:space="preserve">page </w:t>
      </w:r>
      <w:r w:rsidR="009A4404">
        <w:t xml:space="preserve">numbering </w:t>
      </w:r>
    </w:p>
    <w:p w14:paraId="75EED23A" w14:textId="36AB89A3" w:rsidR="009A4404" w:rsidRDefault="009A4404" w:rsidP="009A4404">
      <w:pPr>
        <w:pStyle w:val="Compact"/>
        <w:numPr>
          <w:ilvl w:val="1"/>
          <w:numId w:val="32"/>
        </w:numPr>
      </w:pPr>
      <w:r>
        <w:t xml:space="preserve">Go to </w:t>
      </w:r>
      <w:r w:rsidR="00227949">
        <w:t>header</w:t>
      </w:r>
      <w:r w:rsidR="001D6F2D">
        <w:t xml:space="preserve"> or footer</w:t>
      </w:r>
      <w:r w:rsidR="00227949">
        <w:t xml:space="preserve"> of </w:t>
      </w:r>
      <w:r>
        <w:t xml:space="preserve">previous page and </w:t>
      </w:r>
      <w:r w:rsidR="007B54C3">
        <w:t>change page</w:t>
      </w:r>
      <w:r>
        <w:t xml:space="preserve"> numbering</w:t>
      </w:r>
      <w:r w:rsidR="007B54C3">
        <w:t xml:space="preserve"> to</w:t>
      </w:r>
      <w:r>
        <w:t xml:space="preserve"> i, ii, iii,…</w:t>
      </w:r>
    </w:p>
    <w:p w14:paraId="6DCC0B01" w14:textId="726F0E00" w:rsidR="001561A0" w:rsidRDefault="001561A0" w:rsidP="009A4404">
      <w:pPr>
        <w:pStyle w:val="Compact"/>
        <w:numPr>
          <w:ilvl w:val="1"/>
          <w:numId w:val="32"/>
        </w:numPr>
      </w:pPr>
      <w:r>
        <w:t xml:space="preserve">If necessary, insert blank page in front matter so that page 1 is a righthand page. </w:t>
      </w:r>
    </w:p>
    <w:p w14:paraId="6AEE17FF" w14:textId="267976F2" w:rsidR="00E36AF6" w:rsidRDefault="00E36AF6" w:rsidP="00E36AF6">
      <w:pPr>
        <w:pStyle w:val="Compact"/>
        <w:numPr>
          <w:ilvl w:val="0"/>
          <w:numId w:val="32"/>
        </w:numPr>
      </w:pPr>
      <w:r>
        <w:t>Normative References</w:t>
      </w:r>
    </w:p>
    <w:p w14:paraId="29791082" w14:textId="1244A13C" w:rsidR="00E36AF6" w:rsidRDefault="00446984" w:rsidP="00446984">
      <w:pPr>
        <w:pStyle w:val="Compact"/>
        <w:numPr>
          <w:ilvl w:val="1"/>
          <w:numId w:val="32"/>
        </w:numPr>
      </w:pPr>
      <w:r>
        <w:t>Check that session layer document references are in ISO format</w:t>
      </w:r>
    </w:p>
    <w:p w14:paraId="391E029A" w14:textId="270CCFE2" w:rsidR="009A4404" w:rsidRDefault="009A4404" w:rsidP="009A4404">
      <w:pPr>
        <w:pStyle w:val="Compact"/>
        <w:numPr>
          <w:ilvl w:val="0"/>
          <w:numId w:val="32"/>
        </w:numPr>
      </w:pPr>
      <w:r>
        <w:t>T</w:t>
      </w:r>
      <w:r w:rsidR="001A704C">
        <w:t>able of Contents</w:t>
      </w:r>
    </w:p>
    <w:p w14:paraId="318FCB2C" w14:textId="2FD48646" w:rsidR="001A704C" w:rsidRDefault="001A704C" w:rsidP="001A704C">
      <w:pPr>
        <w:pStyle w:val="Compact"/>
        <w:numPr>
          <w:ilvl w:val="1"/>
          <w:numId w:val="32"/>
        </w:numPr>
      </w:pPr>
      <w:r>
        <w:t>Refresh entire table (not just the numbering)</w:t>
      </w:r>
    </w:p>
    <w:p w14:paraId="7ABACAEE" w14:textId="7211B364" w:rsidR="0052347B" w:rsidRDefault="0052347B" w:rsidP="0052347B">
      <w:pPr>
        <w:pStyle w:val="Compact"/>
        <w:rPr>
          <w:lang w:val="en-US"/>
        </w:rPr>
      </w:pPr>
    </w:p>
    <w:p w14:paraId="45621C89" w14:textId="77777777" w:rsidR="00182E9B" w:rsidRPr="00FE3972" w:rsidRDefault="00182E9B" w:rsidP="00182E9B">
      <w:pPr>
        <w:pStyle w:val="Compact"/>
        <w:rPr>
          <w:b/>
          <w:bCs/>
          <w:sz w:val="28"/>
          <w:szCs w:val="28"/>
          <w:u w:val="single"/>
          <w:lang w:val="en-US"/>
        </w:rPr>
      </w:pPr>
      <w:r w:rsidRPr="00FE3972">
        <w:rPr>
          <w:b/>
          <w:bCs/>
          <w:sz w:val="28"/>
          <w:szCs w:val="28"/>
          <w:u w:val="single"/>
          <w:lang w:val="en-US"/>
        </w:rPr>
        <w:t>Change Log</w:t>
      </w:r>
    </w:p>
    <w:tbl>
      <w:tblPr>
        <w:tblStyle w:val="TableGrid"/>
        <w:tblW w:w="0" w:type="auto"/>
        <w:tblInd w:w="0" w:type="dxa"/>
        <w:tblLook w:val="04A0" w:firstRow="1" w:lastRow="0" w:firstColumn="1" w:lastColumn="0" w:noHBand="0" w:noVBand="1"/>
      </w:tblPr>
      <w:tblGrid>
        <w:gridCol w:w="1330"/>
        <w:gridCol w:w="1354"/>
        <w:gridCol w:w="6241"/>
      </w:tblGrid>
      <w:tr w:rsidR="00182E9B" w:rsidRPr="00DA02DD" w14:paraId="3E311E0B" w14:textId="77777777" w:rsidTr="001B46E4">
        <w:trPr>
          <w:cnfStyle w:val="100000000000" w:firstRow="1" w:lastRow="0" w:firstColumn="0" w:lastColumn="0" w:oddVBand="0" w:evenVBand="0" w:oddHBand="0" w:evenHBand="0" w:firstRowFirstColumn="0" w:firstRowLastColumn="0" w:lastRowFirstColumn="0" w:lastRowLastColumn="0"/>
        </w:trPr>
        <w:tc>
          <w:tcPr>
            <w:tcW w:w="1330" w:type="dxa"/>
          </w:tcPr>
          <w:p w14:paraId="5FED92ED" w14:textId="77777777" w:rsidR="00182E9B" w:rsidRPr="00DA02DD" w:rsidRDefault="00182E9B" w:rsidP="001B46E4">
            <w:pPr>
              <w:rPr>
                <w:b/>
                <w:bCs/>
              </w:rPr>
            </w:pPr>
            <w:r w:rsidRPr="00DA02DD">
              <w:rPr>
                <w:b/>
                <w:bCs/>
              </w:rPr>
              <w:t>Date</w:t>
            </w:r>
          </w:p>
        </w:tc>
        <w:tc>
          <w:tcPr>
            <w:tcW w:w="1354" w:type="dxa"/>
          </w:tcPr>
          <w:p w14:paraId="382A822A" w14:textId="77777777" w:rsidR="00182E9B" w:rsidRPr="00DA02DD" w:rsidRDefault="00182E9B" w:rsidP="001B46E4">
            <w:pPr>
              <w:rPr>
                <w:b/>
                <w:bCs/>
              </w:rPr>
            </w:pPr>
            <w:r w:rsidRPr="00DA02DD">
              <w:rPr>
                <w:b/>
                <w:bCs/>
              </w:rPr>
              <w:t>Author</w:t>
            </w:r>
          </w:p>
        </w:tc>
        <w:tc>
          <w:tcPr>
            <w:tcW w:w="6241" w:type="dxa"/>
          </w:tcPr>
          <w:p w14:paraId="51D04698" w14:textId="77777777" w:rsidR="00182E9B" w:rsidRPr="00DA02DD" w:rsidRDefault="00182E9B" w:rsidP="001B46E4">
            <w:pPr>
              <w:rPr>
                <w:b/>
                <w:bCs/>
              </w:rPr>
            </w:pPr>
            <w:r w:rsidRPr="00DA02DD">
              <w:rPr>
                <w:b/>
                <w:bCs/>
              </w:rPr>
              <w:t>Change</w:t>
            </w:r>
          </w:p>
        </w:tc>
      </w:tr>
      <w:tr w:rsidR="00182E9B" w14:paraId="227BC49E" w14:textId="77777777" w:rsidTr="001B46E4">
        <w:tc>
          <w:tcPr>
            <w:tcW w:w="1330" w:type="dxa"/>
          </w:tcPr>
          <w:p w14:paraId="7D5A6A41" w14:textId="77777777" w:rsidR="00182E9B" w:rsidRDefault="00182E9B" w:rsidP="001B46E4">
            <w:r>
              <w:t>Oct 26, 2020</w:t>
            </w:r>
          </w:p>
        </w:tc>
        <w:tc>
          <w:tcPr>
            <w:tcW w:w="1354" w:type="dxa"/>
          </w:tcPr>
          <w:p w14:paraId="10AB2CC9" w14:textId="77777777" w:rsidR="00182E9B" w:rsidRDefault="00182E9B" w:rsidP="001B46E4">
            <w:r>
              <w:t>Hanno Klein</w:t>
            </w:r>
          </w:p>
        </w:tc>
        <w:tc>
          <w:tcPr>
            <w:tcW w:w="6241" w:type="dxa"/>
          </w:tcPr>
          <w:p w14:paraId="11E1E786" w14:textId="77777777" w:rsidR="00182E9B" w:rsidRDefault="00182E9B" w:rsidP="001B46E4">
            <w:r>
              <w:t>Changed font size for hyperlinks from 11 to 10 to match body text.</w:t>
            </w:r>
          </w:p>
        </w:tc>
      </w:tr>
      <w:tr w:rsidR="00182E9B" w14:paraId="4DCABAD5" w14:textId="77777777" w:rsidTr="001B46E4">
        <w:tc>
          <w:tcPr>
            <w:tcW w:w="1330" w:type="dxa"/>
          </w:tcPr>
          <w:p w14:paraId="01329913" w14:textId="50E50E6A" w:rsidR="00182E9B" w:rsidRDefault="00182E9B" w:rsidP="001B46E4">
            <w:r>
              <w:t>Jan 12, 2021</w:t>
            </w:r>
          </w:p>
        </w:tc>
        <w:tc>
          <w:tcPr>
            <w:tcW w:w="1354" w:type="dxa"/>
          </w:tcPr>
          <w:p w14:paraId="0D271FCF" w14:textId="1179FD2E" w:rsidR="00182E9B" w:rsidRDefault="00182E9B" w:rsidP="001B46E4">
            <w:r>
              <w:t>Hanno Klein</w:t>
            </w:r>
          </w:p>
        </w:tc>
        <w:tc>
          <w:tcPr>
            <w:tcW w:w="6241" w:type="dxa"/>
          </w:tcPr>
          <w:p w14:paraId="30FBFAA1" w14:textId="4BA01E2C" w:rsidR="00182E9B" w:rsidRDefault="00182E9B" w:rsidP="001B46E4">
            <w:r w:rsidRPr="00182E9B">
              <w:t>Change indent and tabstop of heading 3 (not enough space for double digit level 3 sections)</w:t>
            </w:r>
          </w:p>
        </w:tc>
      </w:tr>
      <w:tr w:rsidR="00182E9B" w14:paraId="7B09AF8F" w14:textId="77777777" w:rsidTr="001B46E4">
        <w:tc>
          <w:tcPr>
            <w:tcW w:w="1330" w:type="dxa"/>
          </w:tcPr>
          <w:p w14:paraId="756E5262" w14:textId="618E0B44" w:rsidR="00182E9B" w:rsidRDefault="00182E9B" w:rsidP="001B46E4">
            <w:r>
              <w:t>Nov 2021</w:t>
            </w:r>
          </w:p>
        </w:tc>
        <w:tc>
          <w:tcPr>
            <w:tcW w:w="1354" w:type="dxa"/>
          </w:tcPr>
          <w:p w14:paraId="245B6966" w14:textId="215314C9" w:rsidR="00182E9B" w:rsidRDefault="00182E9B" w:rsidP="001B46E4">
            <w:r>
              <w:t>Hanno Klein</w:t>
            </w:r>
          </w:p>
        </w:tc>
        <w:tc>
          <w:tcPr>
            <w:tcW w:w="6241" w:type="dxa"/>
          </w:tcPr>
          <w:p w14:paraId="61E721D4" w14:textId="04545ABE" w:rsidR="00182E9B" w:rsidRDefault="00182E9B" w:rsidP="00182E9B">
            <w:pPr>
              <w:pStyle w:val="BodyText"/>
            </w:pPr>
            <w:r>
              <w:t>Made multiple changes based on feedback from ISO editors.</w:t>
            </w:r>
          </w:p>
        </w:tc>
      </w:tr>
      <w:tr w:rsidR="00182E9B" w14:paraId="1F45556E" w14:textId="77777777" w:rsidTr="001B46E4">
        <w:tc>
          <w:tcPr>
            <w:tcW w:w="1330" w:type="dxa"/>
          </w:tcPr>
          <w:p w14:paraId="3DA0F038" w14:textId="77777777" w:rsidR="00182E9B" w:rsidRDefault="00182E9B" w:rsidP="001B46E4"/>
        </w:tc>
        <w:tc>
          <w:tcPr>
            <w:tcW w:w="1354" w:type="dxa"/>
          </w:tcPr>
          <w:p w14:paraId="622C6424" w14:textId="77777777" w:rsidR="00182E9B" w:rsidRDefault="00182E9B" w:rsidP="001B46E4"/>
        </w:tc>
        <w:tc>
          <w:tcPr>
            <w:tcW w:w="6241" w:type="dxa"/>
          </w:tcPr>
          <w:p w14:paraId="5C0AA413" w14:textId="77777777" w:rsidR="00182E9B" w:rsidRDefault="00182E9B" w:rsidP="001B46E4"/>
        </w:tc>
      </w:tr>
    </w:tbl>
    <w:p w14:paraId="2C1BE663" w14:textId="77777777" w:rsidR="00182E9B" w:rsidRPr="00182E9B" w:rsidRDefault="00182E9B" w:rsidP="0052347B">
      <w:pPr>
        <w:pStyle w:val="Compact"/>
      </w:pPr>
    </w:p>
    <w:sectPr w:rsidR="00182E9B" w:rsidRPr="00182E9B" w:rsidSect="001E5E62">
      <w:headerReference w:type="even" r:id="rId11"/>
      <w:headerReference w:type="default" r:id="rId12"/>
      <w:footerReference w:type="even" r:id="rId13"/>
      <w:footerReference w:type="default" r:id="rId14"/>
      <w:headerReference w:type="first" r:id="rId15"/>
      <w:pgSz w:w="11906" w:h="16838" w:code="9"/>
      <w:pgMar w:top="1138" w:right="1138" w:bottom="1138" w:left="1138" w:header="706" w:footer="288"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94546" w14:textId="77777777" w:rsidR="00DE1FFD" w:rsidRDefault="00DE1FFD">
      <w:pPr>
        <w:spacing w:after="0"/>
      </w:pPr>
      <w:r>
        <w:separator/>
      </w:r>
    </w:p>
  </w:endnote>
  <w:endnote w:type="continuationSeparator" w:id="0">
    <w:p w14:paraId="3C7DBAC5" w14:textId="77777777" w:rsidR="00DE1FFD" w:rsidRDefault="00DE1F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D14BED" w14:textId="07A9CFA4" w:rsidR="006F61FB" w:rsidRPr="006F61FB" w:rsidRDefault="006F61FB" w:rsidP="006F61FB">
    <w:pPr>
      <w:pStyle w:val="Footer"/>
      <w:spacing w:before="240" w:line="240" w:lineRule="exact"/>
    </w:pPr>
    <w:r w:rsidRPr="006F61FB">
      <w:fldChar w:fldCharType="begin"/>
    </w:r>
    <w:r w:rsidRPr="006F61FB">
      <w:instrText xml:space="preserve"> PAGE   \* MERGEFORMAT </w:instrText>
    </w:r>
    <w:r w:rsidRPr="006F61FB">
      <w:fldChar w:fldCharType="separate"/>
    </w:r>
    <w:r w:rsidRPr="006F61FB">
      <w:t>2</w:t>
    </w:r>
    <w:r w:rsidRPr="006F61FB">
      <w:fldChar w:fldCharType="end"/>
    </w:r>
    <w:r>
      <w:tab/>
    </w:r>
    <w:r w:rsidRPr="00BA1CC8">
      <w:t>© ISO </w:t>
    </w:r>
    <w:r w:rsidR="00097009">
      <w:t>202</w:t>
    </w:r>
    <w:r w:rsidR="008D5A99">
      <w:t>2</w:t>
    </w:r>
    <w:r w:rsidRPr="00BA1CC8">
      <w:t>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94B9B" w14:textId="03862A1F" w:rsidR="006F61FB" w:rsidRDefault="006F61FB">
    <w:pPr>
      <w:pStyle w:val="Footer"/>
    </w:pPr>
    <w:r w:rsidRPr="00BA1CC8">
      <w:t>© ISO </w:t>
    </w:r>
    <w:r w:rsidR="00097009">
      <w:t>202</w:t>
    </w:r>
    <w:r w:rsidR="008D5A99">
      <w:t>2</w:t>
    </w:r>
    <w:r w:rsidRPr="00BA1CC8">
      <w:t> – All rights reserved</w:t>
    </w:r>
    <w:r>
      <w:tab/>
    </w:r>
    <w:r w:rsidRPr="006F61FB">
      <w:fldChar w:fldCharType="begin"/>
    </w:r>
    <w:r w:rsidRPr="006F61FB">
      <w:instrText xml:space="preserve"> PAGE   \* MERGEFORMAT </w:instrText>
    </w:r>
    <w:r w:rsidRPr="006F61FB">
      <w:fldChar w:fldCharType="separate"/>
    </w:r>
    <w:r>
      <w:t>2</w:t>
    </w:r>
    <w:r w:rsidRPr="006F61F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1BAC0D" w14:textId="77777777" w:rsidR="00DE1FFD" w:rsidRDefault="00DE1FFD">
      <w:r>
        <w:separator/>
      </w:r>
    </w:p>
  </w:footnote>
  <w:footnote w:type="continuationSeparator" w:id="0">
    <w:p w14:paraId="7D6F4EC2" w14:textId="77777777" w:rsidR="00DE1FFD" w:rsidRDefault="00DE1FFD">
      <w:r>
        <w:continuationSeparator/>
      </w:r>
    </w:p>
  </w:footnote>
  <w:footnote w:id="1">
    <w:p w14:paraId="792C67A4" w14:textId="77777777" w:rsidR="009222BE" w:rsidRPr="002410D1" w:rsidRDefault="00847986">
      <w:pPr>
        <w:pStyle w:val="FootnoteText"/>
        <w:rPr>
          <w:rFonts w:cs="Arial"/>
          <w:szCs w:val="16"/>
        </w:rPr>
      </w:pPr>
      <w:r w:rsidRPr="002410D1">
        <w:rPr>
          <w:rStyle w:val="FootnoteReference"/>
          <w:rFonts w:cs="Arial"/>
          <w:szCs w:val="16"/>
        </w:rPr>
        <w:footnoteRef/>
      </w:r>
      <w:r w:rsidRPr="002410D1">
        <w:rPr>
          <w:rFonts w:cs="Arial"/>
          <w:szCs w:val="16"/>
        </w:rPr>
        <w:t xml:space="preserve"> Footnote Tex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34443" w14:textId="351807CA" w:rsidR="00DE5248" w:rsidRPr="00DE5248" w:rsidRDefault="00DE5248" w:rsidP="00DE5248">
    <w:pPr>
      <w:pStyle w:val="Header"/>
      <w:spacing w:after="600" w:line="240" w:lineRule="exact"/>
      <w:rPr>
        <w:b/>
      </w:rPr>
    </w:pPr>
    <w:r w:rsidRPr="00DE5248">
      <w:rPr>
        <w:b/>
      </w:rPr>
      <w:t>ISO </w:t>
    </w:r>
    <w:r w:rsidR="008D5A99">
      <w:rPr>
        <w:b/>
      </w:rPr>
      <w:t>XXXX</w:t>
    </w:r>
    <w:r w:rsidRPr="00DE5248">
      <w:rPr>
        <w:b/>
      </w:rPr>
      <w:t>-</w:t>
    </w:r>
    <w:r w:rsidR="003741DE">
      <w:rPr>
        <w:b/>
      </w:rPr>
      <w:t>X</w:t>
    </w:r>
    <w:r w:rsidRPr="00DE5248">
      <w:rPr>
        <w:b/>
      </w:rPr>
      <w:t>:</w:t>
    </w:r>
    <w:r w:rsidR="00097009">
      <w:rPr>
        <w:b/>
      </w:rPr>
      <w:t>202</w:t>
    </w:r>
    <w:r w:rsidR="008D5A99">
      <w:rPr>
        <w:b/>
      </w:rPr>
      <w:t>2</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93D20" w14:textId="3F971F18" w:rsidR="00DE5248" w:rsidRPr="00DE5248" w:rsidRDefault="00DE5248" w:rsidP="00DE5248">
    <w:pPr>
      <w:pStyle w:val="Header"/>
      <w:spacing w:after="600" w:line="240" w:lineRule="exact"/>
      <w:jc w:val="right"/>
      <w:rPr>
        <w:b/>
      </w:rPr>
    </w:pPr>
    <w:r w:rsidRPr="00DE5248">
      <w:rPr>
        <w:b/>
      </w:rPr>
      <w:t>ISO </w:t>
    </w:r>
    <w:r w:rsidR="008D5A99">
      <w:rPr>
        <w:b/>
      </w:rPr>
      <w:t>XXXX</w:t>
    </w:r>
    <w:r w:rsidRPr="00DE5248">
      <w:rPr>
        <w:b/>
      </w:rPr>
      <w:t>-</w:t>
    </w:r>
    <w:r w:rsidR="003741DE">
      <w:rPr>
        <w:b/>
      </w:rPr>
      <w:t>X</w:t>
    </w:r>
    <w:r w:rsidRPr="00DE5248">
      <w:rPr>
        <w:b/>
      </w:rPr>
      <w:t>:</w:t>
    </w:r>
    <w:r w:rsidR="00097009">
      <w:rPr>
        <w:b/>
      </w:rPr>
      <w:t>202</w:t>
    </w:r>
    <w:r w:rsidR="008D5A99">
      <w:rPr>
        <w:b/>
      </w:rPr>
      <w:t>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AAD3C3" w14:textId="508D406D" w:rsidR="00740749" w:rsidRPr="00DA4FA0" w:rsidRDefault="00DE5248" w:rsidP="00DA4FA0">
    <w:pPr>
      <w:pStyle w:val="BodyText"/>
      <w:tabs>
        <w:tab w:val="left" w:pos="403"/>
      </w:tabs>
      <w:spacing w:before="0" w:after="360" w:line="220" w:lineRule="exact"/>
      <w:rPr>
        <w:szCs w:val="20"/>
      </w:rPr>
    </w:pPr>
    <w:r w:rsidRPr="00DA4FA0">
      <w:rPr>
        <w:szCs w:val="20"/>
      </w:rPr>
      <w:t>© ISO </w:t>
    </w:r>
    <w:r w:rsidR="00097009">
      <w:rPr>
        <w:szCs w:val="20"/>
      </w:rPr>
      <w:t>202</w:t>
    </w:r>
    <w:r w:rsidR="008D5A99">
      <w:rPr>
        <w:szCs w:val="20"/>
      </w:rPr>
      <w:t>2</w:t>
    </w:r>
    <w:r w:rsidRPr="00DA4FA0">
      <w:rPr>
        <w:szCs w:val="20"/>
      </w:rPr>
      <w:t> – All rights reserve</w:t>
    </w:r>
    <w:r w:rsidR="00740749" w:rsidRPr="00DA4FA0">
      <w:rPr>
        <w:szCs w:val="20"/>
      </w:rPr>
      <w:t>d</w:t>
    </w:r>
    <w:r w:rsidR="00740749" w:rsidRPr="00DA4FA0">
      <w:rPr>
        <w:szCs w:val="20"/>
      </w:rPr>
      <w:tab/>
    </w:r>
  </w:p>
  <w:p w14:paraId="7501171C" w14:textId="74023FA6" w:rsidR="00740749" w:rsidRPr="008769D7" w:rsidRDefault="00740749" w:rsidP="008769D7">
    <w:pPr>
      <w:pStyle w:val="BodyText"/>
      <w:jc w:val="right"/>
      <w:rPr>
        <w:b/>
        <w:sz w:val="28"/>
        <w:szCs w:val="28"/>
      </w:rPr>
    </w:pPr>
    <w:r w:rsidRPr="008769D7">
      <w:rPr>
        <w:b/>
        <w:noProof/>
        <w:sz w:val="28"/>
        <w:szCs w:val="28"/>
      </w:rPr>
      <w:t>ISO</w:t>
    </w:r>
    <w:r w:rsidR="00097009">
      <w:rPr>
        <w:b/>
        <w:noProof/>
        <w:sz w:val="28"/>
        <w:szCs w:val="28"/>
      </w:rPr>
      <w:t xml:space="preserve"> </w:t>
    </w:r>
    <w:r w:rsidR="008D5A99">
      <w:rPr>
        <w:b/>
        <w:noProof/>
        <w:sz w:val="28"/>
        <w:szCs w:val="28"/>
      </w:rPr>
      <w:t>XXXX</w:t>
    </w:r>
    <w:r w:rsidRPr="008769D7">
      <w:rPr>
        <w:b/>
        <w:noProof/>
        <w:sz w:val="28"/>
        <w:szCs w:val="28"/>
      </w:rPr>
      <w:t>-</w:t>
    </w:r>
    <w:r w:rsidR="003741DE">
      <w:rPr>
        <w:b/>
        <w:noProof/>
        <w:sz w:val="28"/>
        <w:szCs w:val="28"/>
      </w:rPr>
      <w:t>X</w:t>
    </w:r>
    <w:r w:rsidRPr="008769D7">
      <w:rPr>
        <w:b/>
        <w:noProof/>
        <w:sz w:val="28"/>
        <w:szCs w:val="28"/>
      </w:rPr>
      <w:t>:</w:t>
    </w:r>
    <w:r w:rsidR="00097009">
      <w:rPr>
        <w:b/>
        <w:noProof/>
        <w:sz w:val="28"/>
        <w:szCs w:val="28"/>
      </w:rPr>
      <w:t>202</w:t>
    </w:r>
    <w:r w:rsidR="008D5A99">
      <w:rPr>
        <w:b/>
        <w:noProof/>
        <w:sz w:val="28"/>
        <w:szCs w:val="28"/>
      </w:rPr>
      <w:t>2</w:t>
    </w:r>
  </w:p>
  <w:p w14:paraId="45E07ED7" w14:textId="2DA8FCA3" w:rsidR="00740749" w:rsidRPr="00E72DAE" w:rsidRDefault="00740749" w:rsidP="008769D7">
    <w:pPr>
      <w:pStyle w:val="BodyText"/>
      <w:jc w:val="right"/>
    </w:pPr>
    <w:r w:rsidRPr="00E72DAE">
      <w:rPr>
        <w:noProof/>
      </w:rPr>
      <w:t>ISO </w:t>
    </w:r>
    <w:r w:rsidRPr="00E72DAE">
      <w:t>TC </w:t>
    </w:r>
    <w:r w:rsidR="00097009">
      <w:rPr>
        <w:noProof/>
      </w:rPr>
      <w:t>68</w:t>
    </w:r>
    <w:r w:rsidRPr="00E72DAE">
      <w:t>/SC </w:t>
    </w:r>
    <w:r w:rsidR="00097009">
      <w:rPr>
        <w:noProof/>
      </w:rPr>
      <w:t>9</w:t>
    </w:r>
  </w:p>
  <w:p w14:paraId="67CAE183" w14:textId="23A675D4" w:rsidR="0077669C" w:rsidRPr="00740749" w:rsidRDefault="00740749" w:rsidP="008769D7">
    <w:pPr>
      <w:pStyle w:val="BodyText"/>
      <w:jc w:val="right"/>
      <w:rPr>
        <w:lang w:val="en-US"/>
      </w:rPr>
    </w:pPr>
    <w:r w:rsidRPr="00E72DAE">
      <w:t xml:space="preserve">Secretariat: </w:t>
    </w:r>
    <w:r w:rsidR="00097009">
      <w:t>AFNOR</w:t>
    </w:r>
    <w:r w:rsidRPr="00E72DAE">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B63EBC"/>
    <w:lvl w:ilvl="0">
      <w:numFmt w:val="bullet"/>
      <w:lvlText w:val="•"/>
      <w:lvlJc w:val="left"/>
      <w:pPr>
        <w:tabs>
          <w:tab w:val="num" w:pos="567"/>
        </w:tabs>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tabs>
          <w:tab w:val="num" w:pos="1293"/>
        </w:tabs>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 w15:restartNumberingAfterBreak="0">
    <w:nsid w:val="FFFFFF7C"/>
    <w:multiLevelType w:val="singleLevel"/>
    <w:tmpl w:val="74BCD6C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2DC557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D43EE2AE"/>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7EA883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F96EA6F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652A40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FEFA7C4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5163EF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1304E7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9AFACFD8"/>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028261A3"/>
    <w:multiLevelType w:val="hybridMultilevel"/>
    <w:tmpl w:val="F814D9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F92994"/>
    <w:multiLevelType w:val="multilevel"/>
    <w:tmpl w:val="7F1CFD04"/>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036E4A77"/>
    <w:multiLevelType w:val="multilevel"/>
    <w:tmpl w:val="832EE1D0"/>
    <w:lvl w:ilvl="0">
      <w:numFmt w:val="bullet"/>
      <w:lvlText w:val="•"/>
      <w:lvlJc w:val="left"/>
      <w:pPr>
        <w:ind w:left="363" w:hanging="363"/>
      </w:pPr>
      <w:rPr>
        <w:rFonts w:hint="default"/>
        <w:sz w:val="20"/>
      </w:rPr>
    </w:lvl>
    <w:lvl w:ilvl="1">
      <w:numFmt w:val="bullet"/>
      <w:lvlText w:val="–"/>
      <w:lvlJc w:val="left"/>
      <w:pPr>
        <w:tabs>
          <w:tab w:val="num" w:pos="930"/>
        </w:tabs>
        <w:ind w:left="726" w:hanging="363"/>
      </w:pPr>
      <w:rPr>
        <w:rFonts w:hint="default"/>
      </w:rPr>
    </w:lvl>
    <w:lvl w:ilvl="2">
      <w:numFmt w:val="bullet"/>
      <w:lvlText w:val="→"/>
      <w:lvlJc w:val="left"/>
      <w:pPr>
        <w:ind w:left="1089" w:hanging="363"/>
      </w:pPr>
      <w:rPr>
        <w:rFonts w:ascii="Times New Roman" w:hAnsi="Times New Roman" w:cs="Times New Roman" w:hint="default"/>
      </w:rPr>
    </w:lvl>
    <w:lvl w:ilvl="3">
      <w:numFmt w:val="bullet"/>
      <w:lvlText w:val="–"/>
      <w:lvlJc w:val="left"/>
      <w:pPr>
        <w:ind w:left="1452"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4" w15:restartNumberingAfterBreak="0">
    <w:nsid w:val="050C3C96"/>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15" w15:restartNumberingAfterBreak="0">
    <w:nsid w:val="070C0A66"/>
    <w:multiLevelType w:val="multilevel"/>
    <w:tmpl w:val="F5F43622"/>
    <w:lvl w:ilvl="0">
      <w:start w:val="1"/>
      <w:numFmt w:val="bullet"/>
      <w:lvlText w:val=""/>
      <w:lvlJc w:val="left"/>
      <w:pPr>
        <w:ind w:left="1854" w:hanging="360"/>
      </w:pPr>
      <w:rPr>
        <w:rFonts w:ascii="Symbol" w:hAnsi="Symbol" w:hint="default"/>
      </w:rPr>
    </w:lvl>
    <w:lvl w:ilvl="1">
      <w:start w:val="1"/>
      <w:numFmt w:val="bullet"/>
      <w:lvlText w:val="o"/>
      <w:lvlJc w:val="left"/>
      <w:pPr>
        <w:ind w:left="2574" w:hanging="360"/>
      </w:pPr>
      <w:rPr>
        <w:rFonts w:ascii="Courier New" w:hAnsi="Courier New" w:cs="Courier New" w:hint="default"/>
      </w:rPr>
    </w:lvl>
    <w:lvl w:ilvl="2">
      <w:start w:val="1"/>
      <w:numFmt w:val="bullet"/>
      <w:lvlText w:val=""/>
      <w:lvlJc w:val="left"/>
      <w:pPr>
        <w:ind w:left="3294" w:hanging="360"/>
      </w:pPr>
      <w:rPr>
        <w:rFonts w:ascii="Wingdings" w:hAnsi="Wingdings" w:hint="default"/>
      </w:rPr>
    </w:lvl>
    <w:lvl w:ilvl="3">
      <w:start w:val="1"/>
      <w:numFmt w:val="bullet"/>
      <w:lvlText w:val=""/>
      <w:lvlJc w:val="left"/>
      <w:pPr>
        <w:ind w:left="4014" w:hanging="360"/>
      </w:pPr>
      <w:rPr>
        <w:rFonts w:ascii="Symbol" w:hAnsi="Symbol" w:hint="default"/>
      </w:rPr>
    </w:lvl>
    <w:lvl w:ilvl="4">
      <w:start w:val="1"/>
      <w:numFmt w:val="bullet"/>
      <w:lvlText w:val="o"/>
      <w:lvlJc w:val="left"/>
      <w:pPr>
        <w:ind w:left="4734" w:hanging="360"/>
      </w:pPr>
      <w:rPr>
        <w:rFonts w:ascii="Courier New" w:hAnsi="Courier New" w:cs="Courier New" w:hint="default"/>
      </w:rPr>
    </w:lvl>
    <w:lvl w:ilvl="5">
      <w:start w:val="1"/>
      <w:numFmt w:val="bullet"/>
      <w:lvlText w:val=""/>
      <w:lvlJc w:val="left"/>
      <w:pPr>
        <w:ind w:left="5454" w:hanging="360"/>
      </w:pPr>
      <w:rPr>
        <w:rFonts w:ascii="Wingdings" w:hAnsi="Wingdings" w:hint="default"/>
      </w:rPr>
    </w:lvl>
    <w:lvl w:ilvl="6">
      <w:start w:val="1"/>
      <w:numFmt w:val="bullet"/>
      <w:lvlText w:val=""/>
      <w:lvlJc w:val="left"/>
      <w:pPr>
        <w:ind w:left="6174" w:hanging="360"/>
      </w:pPr>
      <w:rPr>
        <w:rFonts w:ascii="Symbol" w:hAnsi="Symbol" w:hint="default"/>
      </w:rPr>
    </w:lvl>
    <w:lvl w:ilvl="7">
      <w:start w:val="1"/>
      <w:numFmt w:val="bullet"/>
      <w:lvlText w:val="o"/>
      <w:lvlJc w:val="left"/>
      <w:pPr>
        <w:ind w:left="6894" w:hanging="360"/>
      </w:pPr>
      <w:rPr>
        <w:rFonts w:ascii="Courier New" w:hAnsi="Courier New" w:cs="Courier New" w:hint="default"/>
      </w:rPr>
    </w:lvl>
    <w:lvl w:ilvl="8">
      <w:start w:val="1"/>
      <w:numFmt w:val="bullet"/>
      <w:lvlText w:val=""/>
      <w:lvlJc w:val="left"/>
      <w:pPr>
        <w:ind w:left="7614" w:hanging="360"/>
      </w:pPr>
      <w:rPr>
        <w:rFonts w:ascii="Wingdings" w:hAnsi="Wingdings" w:hint="default"/>
      </w:rPr>
    </w:lvl>
  </w:abstractNum>
  <w:abstractNum w:abstractNumId="16" w15:restartNumberingAfterBreak="0">
    <w:nsid w:val="0CCC29B2"/>
    <w:multiLevelType w:val="multilevel"/>
    <w:tmpl w:val="068A594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0E2C64B8"/>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18" w15:restartNumberingAfterBreak="0">
    <w:nsid w:val="0F817B86"/>
    <w:multiLevelType w:val="multilevel"/>
    <w:tmpl w:val="A74698C2"/>
    <w:lvl w:ilvl="0">
      <w:start w:val="1"/>
      <w:numFmt w:val="decimal"/>
      <w:lvlText w:val="Table %1 —"/>
      <w:lvlJc w:val="left"/>
      <w:pPr>
        <w:ind w:left="567" w:hanging="56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14DF54BD"/>
    <w:multiLevelType w:val="hybridMultilevel"/>
    <w:tmpl w:val="547ED116"/>
    <w:lvl w:ilvl="0" w:tplc="7C0EAA00">
      <w:start w:val="1"/>
      <w:numFmt w:val="bullet"/>
      <w:lvlText w:val=""/>
      <w:lvlJc w:val="left"/>
      <w:pPr>
        <w:ind w:left="1701" w:hanging="567"/>
      </w:pPr>
      <w:rPr>
        <w:rFonts w:ascii="Symbol" w:hAnsi="Symbol" w:hint="default"/>
      </w:rPr>
    </w:lvl>
    <w:lvl w:ilvl="1" w:tplc="08090003">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0" w15:restartNumberingAfterBreak="0">
    <w:nsid w:val="170CD2DE"/>
    <w:multiLevelType w:val="multilevel"/>
    <w:tmpl w:val="A9465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1" w15:restartNumberingAfterBreak="0">
    <w:nsid w:val="1A7524FC"/>
    <w:multiLevelType w:val="multilevel"/>
    <w:tmpl w:val="CA4A0A78"/>
    <w:styleLink w:val="CurrentList1"/>
    <w:lvl w:ilvl="0">
      <w:start w:val="1"/>
      <w:numFmt w:val="decimal"/>
      <w:lvlText w:val="Table %1 —"/>
      <w:lvlJc w:val="left"/>
      <w:pPr>
        <w:ind w:left="1021" w:hanging="102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1F2B7864"/>
    <w:multiLevelType w:val="hybridMultilevel"/>
    <w:tmpl w:val="CBFE6F44"/>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23" w15:restartNumberingAfterBreak="0">
    <w:nsid w:val="23EB34FE"/>
    <w:multiLevelType w:val="multilevel"/>
    <w:tmpl w:val="976A5B94"/>
    <w:lvl w:ilvl="0">
      <w:start w:val="1"/>
      <w:numFmt w:val="decimal"/>
      <w:lvlText w:val="%1."/>
      <w:lvlJc w:val="left"/>
      <w:pPr>
        <w:ind w:left="36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right"/>
      <w:pPr>
        <w:tabs>
          <w:tab w:val="num" w:pos="1800"/>
        </w:tabs>
        <w:ind w:left="1800" w:hanging="180"/>
      </w:pPr>
      <w:rPr>
        <w:rFonts w:hint="default"/>
      </w:rPr>
    </w:lvl>
    <w:lvl w:ilvl="3">
      <w:start w:val="1"/>
      <w:numFmt w:val="decimal"/>
      <w:lvlText w:val="%4."/>
      <w:lvlJc w:val="left"/>
      <w:pPr>
        <w:tabs>
          <w:tab w:val="num" w:pos="2520"/>
        </w:tabs>
        <w:ind w:left="2520" w:hanging="360"/>
      </w:pPr>
      <w:rPr>
        <w:rFonts w:hint="default"/>
      </w:rPr>
    </w:lvl>
    <w:lvl w:ilvl="4">
      <w:start w:val="1"/>
      <w:numFmt w:val="lowerLetter"/>
      <w:lvlText w:val="%5."/>
      <w:lvlJc w:val="left"/>
      <w:pPr>
        <w:tabs>
          <w:tab w:val="num" w:pos="3240"/>
        </w:tabs>
        <w:ind w:left="3240" w:hanging="360"/>
      </w:pPr>
      <w:rPr>
        <w:rFonts w:hint="default"/>
      </w:rPr>
    </w:lvl>
    <w:lvl w:ilvl="5">
      <w:start w:val="1"/>
      <w:numFmt w:val="lowerRoman"/>
      <w:lvlText w:val="%6."/>
      <w:lvlJc w:val="right"/>
      <w:pPr>
        <w:tabs>
          <w:tab w:val="num" w:pos="3960"/>
        </w:tabs>
        <w:ind w:left="3960" w:hanging="18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400"/>
        </w:tabs>
        <w:ind w:left="5400" w:hanging="360"/>
      </w:pPr>
      <w:rPr>
        <w:rFonts w:hint="default"/>
      </w:rPr>
    </w:lvl>
    <w:lvl w:ilvl="8">
      <w:start w:val="1"/>
      <w:numFmt w:val="lowerRoman"/>
      <w:lvlText w:val="%9."/>
      <w:lvlJc w:val="right"/>
      <w:pPr>
        <w:tabs>
          <w:tab w:val="num" w:pos="6120"/>
        </w:tabs>
        <w:ind w:left="6120" w:hanging="180"/>
      </w:pPr>
      <w:rPr>
        <w:rFonts w:hint="default"/>
      </w:rPr>
    </w:lvl>
  </w:abstractNum>
  <w:abstractNum w:abstractNumId="24" w15:restartNumberingAfterBreak="0">
    <w:nsid w:val="24010138"/>
    <w:multiLevelType w:val="multilevel"/>
    <w:tmpl w:val="41DCFE08"/>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25" w15:restartNumberingAfterBreak="0">
    <w:nsid w:val="2B050BE0"/>
    <w:multiLevelType w:val="hybridMultilevel"/>
    <w:tmpl w:val="77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05D1728"/>
    <w:multiLevelType w:val="multilevel"/>
    <w:tmpl w:val="B5540AA6"/>
    <w:styleLink w:val="Annexheadingstyles"/>
    <w:lvl w:ilvl="0">
      <w:start w:val="1"/>
      <w:numFmt w:val="upperLetter"/>
      <w:lvlText w:val="Annex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3ACE3D03"/>
    <w:multiLevelType w:val="multilevel"/>
    <w:tmpl w:val="F2DC7106"/>
    <w:lvl w:ilvl="0">
      <w:numFmt w:val="bullet"/>
      <w:lvlText w:val="•"/>
      <w:lvlJc w:val="left"/>
      <w:pPr>
        <w:tabs>
          <w:tab w:val="num" w:pos="0"/>
        </w:tabs>
        <w:ind w:left="930" w:hanging="363"/>
      </w:pPr>
      <w:rPr>
        <w:rFonts w:hint="default"/>
        <w:sz w:val="20"/>
      </w:rPr>
    </w:lvl>
    <w:lvl w:ilvl="1">
      <w:numFmt w:val="bullet"/>
      <w:lvlText w:val="–"/>
      <w:lvlJc w:val="left"/>
      <w:pPr>
        <w:tabs>
          <w:tab w:val="num" w:pos="0"/>
        </w:tabs>
        <w:ind w:left="1293" w:hanging="363"/>
      </w:pPr>
      <w:rPr>
        <w:rFonts w:hint="default"/>
      </w:rPr>
    </w:lvl>
    <w:lvl w:ilvl="2">
      <w:numFmt w:val="bullet"/>
      <w:lvlText w:val="→"/>
      <w:lvlJc w:val="left"/>
      <w:pPr>
        <w:tabs>
          <w:tab w:val="num" w:pos="0"/>
        </w:tabs>
        <w:ind w:left="1656" w:hanging="363"/>
      </w:pPr>
      <w:rPr>
        <w:rFonts w:ascii="Times New Roman" w:hAnsi="Times New Roman" w:cs="Times New Roman" w:hint="default"/>
      </w:rPr>
    </w:lvl>
    <w:lvl w:ilvl="3">
      <w:numFmt w:val="bullet"/>
      <w:lvlText w:val="–"/>
      <w:lvlJc w:val="left"/>
      <w:pPr>
        <w:ind w:left="2019" w:hanging="363"/>
      </w:pPr>
      <w:rPr>
        <w:rFonts w:hint="default"/>
      </w:rPr>
    </w:lvl>
    <w:lvl w:ilvl="4">
      <w:numFmt w:val="bullet"/>
      <w:lvlText w:val="•"/>
      <w:lvlJc w:val="left"/>
      <w:pPr>
        <w:tabs>
          <w:tab w:val="num" w:pos="1452"/>
        </w:tabs>
        <w:ind w:left="2949" w:hanging="363"/>
      </w:pPr>
      <w:rPr>
        <w:rFonts w:hint="default"/>
      </w:rPr>
    </w:lvl>
    <w:lvl w:ilvl="5">
      <w:numFmt w:val="bullet"/>
      <w:lvlText w:val="–"/>
      <w:lvlJc w:val="left"/>
      <w:pPr>
        <w:tabs>
          <w:tab w:val="num" w:pos="1815"/>
        </w:tabs>
        <w:ind w:left="3312" w:hanging="363"/>
      </w:pPr>
      <w:rPr>
        <w:rFonts w:hint="default"/>
      </w:rPr>
    </w:lvl>
    <w:lvl w:ilvl="6">
      <w:numFmt w:val="bullet"/>
      <w:lvlText w:val="•"/>
      <w:lvlJc w:val="left"/>
      <w:pPr>
        <w:tabs>
          <w:tab w:val="num" w:pos="2178"/>
        </w:tabs>
        <w:ind w:left="3675" w:hanging="363"/>
      </w:pPr>
      <w:rPr>
        <w:rFonts w:hint="default"/>
      </w:rPr>
    </w:lvl>
    <w:lvl w:ilvl="7">
      <w:numFmt w:val="bullet"/>
      <w:lvlText w:val="–"/>
      <w:lvlJc w:val="left"/>
      <w:pPr>
        <w:tabs>
          <w:tab w:val="num" w:pos="2541"/>
        </w:tabs>
        <w:ind w:left="4038" w:hanging="363"/>
      </w:pPr>
      <w:rPr>
        <w:rFonts w:hint="default"/>
      </w:rPr>
    </w:lvl>
    <w:lvl w:ilvl="8">
      <w:numFmt w:val="bullet"/>
      <w:lvlText w:val="•"/>
      <w:lvlJc w:val="left"/>
      <w:pPr>
        <w:tabs>
          <w:tab w:val="num" w:pos="2904"/>
        </w:tabs>
        <w:ind w:left="4401" w:hanging="363"/>
      </w:pPr>
      <w:rPr>
        <w:rFonts w:hint="default"/>
      </w:rPr>
    </w:lvl>
  </w:abstractNum>
  <w:abstractNum w:abstractNumId="28" w15:restartNumberingAfterBreak="0">
    <w:nsid w:val="40DE4061"/>
    <w:multiLevelType w:val="hybridMultilevel"/>
    <w:tmpl w:val="16144BBC"/>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29" w15:restartNumberingAfterBreak="0">
    <w:nsid w:val="44AB0BD4"/>
    <w:multiLevelType w:val="multilevel"/>
    <w:tmpl w:val="F7B8F620"/>
    <w:lvl w:ilvl="0">
      <w:start w:val="1"/>
      <w:numFmt w:val="decimal"/>
      <w:lvlText w:val="Table %1 —"/>
      <w:lvlJc w:val="left"/>
      <w:pPr>
        <w:ind w:left="1077" w:hanging="1077"/>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44ED6E54"/>
    <w:multiLevelType w:val="multilevel"/>
    <w:tmpl w:val="B5540AA6"/>
    <w:numStyleLink w:val="Annexheadingstyles"/>
  </w:abstractNum>
  <w:abstractNum w:abstractNumId="31" w15:restartNumberingAfterBreak="0">
    <w:nsid w:val="4A073636"/>
    <w:multiLevelType w:val="hybridMultilevel"/>
    <w:tmpl w:val="FEC2F3AA"/>
    <w:lvl w:ilvl="0" w:tplc="0809000F">
      <w:start w:val="1"/>
      <w:numFmt w:val="decimal"/>
      <w:lvlText w:val="%1."/>
      <w:lvlJc w:val="left"/>
      <w:pPr>
        <w:ind w:left="1854" w:hanging="360"/>
      </w:pPr>
    </w:lvl>
    <w:lvl w:ilvl="1" w:tplc="08090019" w:tentative="1">
      <w:start w:val="1"/>
      <w:numFmt w:val="lowerLetter"/>
      <w:lvlText w:val="%2."/>
      <w:lvlJc w:val="left"/>
      <w:pPr>
        <w:ind w:left="2574" w:hanging="360"/>
      </w:pPr>
    </w:lvl>
    <w:lvl w:ilvl="2" w:tplc="0809001B" w:tentative="1">
      <w:start w:val="1"/>
      <w:numFmt w:val="lowerRoman"/>
      <w:lvlText w:val="%3."/>
      <w:lvlJc w:val="right"/>
      <w:pPr>
        <w:ind w:left="3294" w:hanging="180"/>
      </w:pPr>
    </w:lvl>
    <w:lvl w:ilvl="3" w:tplc="0809000F" w:tentative="1">
      <w:start w:val="1"/>
      <w:numFmt w:val="decimal"/>
      <w:lvlText w:val="%4."/>
      <w:lvlJc w:val="left"/>
      <w:pPr>
        <w:ind w:left="4014" w:hanging="360"/>
      </w:pPr>
    </w:lvl>
    <w:lvl w:ilvl="4" w:tplc="08090019" w:tentative="1">
      <w:start w:val="1"/>
      <w:numFmt w:val="lowerLetter"/>
      <w:lvlText w:val="%5."/>
      <w:lvlJc w:val="left"/>
      <w:pPr>
        <w:ind w:left="4734" w:hanging="360"/>
      </w:pPr>
    </w:lvl>
    <w:lvl w:ilvl="5" w:tplc="0809001B" w:tentative="1">
      <w:start w:val="1"/>
      <w:numFmt w:val="lowerRoman"/>
      <w:lvlText w:val="%6."/>
      <w:lvlJc w:val="right"/>
      <w:pPr>
        <w:ind w:left="5454" w:hanging="180"/>
      </w:pPr>
    </w:lvl>
    <w:lvl w:ilvl="6" w:tplc="0809000F" w:tentative="1">
      <w:start w:val="1"/>
      <w:numFmt w:val="decimal"/>
      <w:lvlText w:val="%7."/>
      <w:lvlJc w:val="left"/>
      <w:pPr>
        <w:ind w:left="6174" w:hanging="360"/>
      </w:pPr>
    </w:lvl>
    <w:lvl w:ilvl="7" w:tplc="08090019" w:tentative="1">
      <w:start w:val="1"/>
      <w:numFmt w:val="lowerLetter"/>
      <w:lvlText w:val="%8."/>
      <w:lvlJc w:val="left"/>
      <w:pPr>
        <w:ind w:left="6894" w:hanging="360"/>
      </w:pPr>
    </w:lvl>
    <w:lvl w:ilvl="8" w:tplc="0809001B" w:tentative="1">
      <w:start w:val="1"/>
      <w:numFmt w:val="lowerRoman"/>
      <w:lvlText w:val="%9."/>
      <w:lvlJc w:val="right"/>
      <w:pPr>
        <w:ind w:left="7614" w:hanging="180"/>
      </w:pPr>
    </w:lvl>
  </w:abstractNum>
  <w:abstractNum w:abstractNumId="32" w15:restartNumberingAfterBreak="0">
    <w:nsid w:val="4B1B7CDF"/>
    <w:multiLevelType w:val="hybridMultilevel"/>
    <w:tmpl w:val="BB682DAA"/>
    <w:lvl w:ilvl="0" w:tplc="000AC740">
      <w:start w:val="1"/>
      <w:numFmt w:val="bullet"/>
      <w:pStyle w:val="ListParagraph"/>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33" w15:restartNumberingAfterBreak="0">
    <w:nsid w:val="4C424A61"/>
    <w:multiLevelType w:val="hybridMultilevel"/>
    <w:tmpl w:val="FCE208A4"/>
    <w:lvl w:ilvl="0" w:tplc="5DC485BC">
      <w:start w:val="1"/>
      <w:numFmt w:val="none"/>
      <w:pStyle w:val="TableCaption"/>
      <w:lvlText w:val="%1"/>
      <w:lvlJc w:val="left"/>
      <w:pPr>
        <w:ind w:left="1021" w:hanging="1021"/>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4D784A9C"/>
    <w:multiLevelType w:val="multilevel"/>
    <w:tmpl w:val="E906268C"/>
    <w:lvl w:ilvl="0">
      <w:start w:val="1"/>
      <w:numFmt w:val="decimal"/>
      <w:lvlText w:val="%1."/>
      <w:lvlJc w:val="left"/>
      <w:pPr>
        <w:ind w:left="363" w:hanging="363"/>
      </w:pPr>
      <w:rPr>
        <w:rFonts w:hint="default"/>
      </w:rPr>
    </w:lvl>
    <w:lvl w:ilvl="1">
      <w:start w:val="1"/>
      <w:numFmt w:val="lowerLetter"/>
      <w:lvlText w:val="%2."/>
      <w:lvlJc w:val="left"/>
      <w:pPr>
        <w:tabs>
          <w:tab w:val="num" w:pos="1422"/>
        </w:tabs>
        <w:ind w:left="726" w:hanging="363"/>
      </w:pPr>
      <w:rPr>
        <w:rFonts w:hint="default"/>
      </w:rPr>
    </w:lvl>
    <w:lvl w:ilvl="2">
      <w:start w:val="1"/>
      <w:numFmt w:val="lowerRoman"/>
      <w:lvlText w:val="%3."/>
      <w:lvlJc w:val="left"/>
      <w:pPr>
        <w:ind w:left="1089"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5" w15:restartNumberingAfterBreak="0">
    <w:nsid w:val="508B1B7B"/>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36" w15:restartNumberingAfterBreak="0">
    <w:nsid w:val="5FFF0023"/>
    <w:multiLevelType w:val="multilevel"/>
    <w:tmpl w:val="14CAFEA0"/>
    <w:lvl w:ilvl="0">
      <w:start w:val="1"/>
      <w:numFmt w:val="decimal"/>
      <w:lvlText w:val="Table %1 —"/>
      <w:lvlJc w:val="left"/>
      <w:pPr>
        <w:ind w:left="851" w:hanging="851"/>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61BA7A3C"/>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8" w15:restartNumberingAfterBreak="0">
    <w:nsid w:val="6A6313B3"/>
    <w:multiLevelType w:val="multilevel"/>
    <w:tmpl w:val="46A6BCBC"/>
    <w:lvl w:ilvl="0">
      <w:start w:val="1"/>
      <w:numFmt w:val="decimal"/>
      <w:lvlText w:val="Table %1 —"/>
      <w:lvlJc w:val="left"/>
      <w:pPr>
        <w:ind w:left="1134" w:hanging="1134"/>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1315DCA"/>
    <w:multiLevelType w:val="multilevel"/>
    <w:tmpl w:val="0CE89CAC"/>
    <w:lvl w:ilvl="0">
      <w:start w:val="1"/>
      <w:numFmt w:val="decimal"/>
      <w:lvlText w:val="%1."/>
      <w:lvlJc w:val="left"/>
      <w:pPr>
        <w:ind w:left="930" w:hanging="363"/>
      </w:pPr>
      <w:rPr>
        <w:rFonts w:hint="default"/>
      </w:rPr>
    </w:lvl>
    <w:lvl w:ilvl="1">
      <w:start w:val="1"/>
      <w:numFmt w:val="lowerLetter"/>
      <w:lvlText w:val="%2."/>
      <w:lvlJc w:val="left"/>
      <w:pPr>
        <w:tabs>
          <w:tab w:val="num" w:pos="1422"/>
        </w:tabs>
        <w:ind w:left="1293" w:hanging="363"/>
      </w:pPr>
      <w:rPr>
        <w:rFonts w:hint="default"/>
      </w:rPr>
    </w:lvl>
    <w:lvl w:ilvl="2">
      <w:start w:val="1"/>
      <w:numFmt w:val="lowerRoman"/>
      <w:lvlText w:val="%3."/>
      <w:lvlJc w:val="left"/>
      <w:pPr>
        <w:tabs>
          <w:tab w:val="num" w:pos="2142"/>
        </w:tabs>
        <w:ind w:left="1656" w:hanging="363"/>
      </w:pPr>
      <w:rPr>
        <w:rFonts w:hint="default"/>
      </w:rPr>
    </w:lvl>
    <w:lvl w:ilvl="3">
      <w:start w:val="1"/>
      <w:numFmt w:val="decimal"/>
      <w:lvlText w:val="%4."/>
      <w:lvlJc w:val="left"/>
      <w:pPr>
        <w:tabs>
          <w:tab w:val="num" w:pos="2862"/>
        </w:tabs>
        <w:ind w:left="2019" w:hanging="363"/>
      </w:pPr>
      <w:rPr>
        <w:rFonts w:hint="default"/>
      </w:rPr>
    </w:lvl>
    <w:lvl w:ilvl="4">
      <w:start w:val="1"/>
      <w:numFmt w:val="lowerLetter"/>
      <w:lvlText w:val="%5."/>
      <w:lvlJc w:val="left"/>
      <w:pPr>
        <w:tabs>
          <w:tab w:val="num" w:pos="3582"/>
        </w:tabs>
        <w:ind w:left="3582" w:hanging="360"/>
      </w:pPr>
      <w:rPr>
        <w:rFonts w:hint="default"/>
      </w:rPr>
    </w:lvl>
    <w:lvl w:ilvl="5">
      <w:start w:val="1"/>
      <w:numFmt w:val="lowerRoman"/>
      <w:lvlText w:val="%6."/>
      <w:lvlJc w:val="right"/>
      <w:pPr>
        <w:tabs>
          <w:tab w:val="num" w:pos="4302"/>
        </w:tabs>
        <w:ind w:left="4302" w:hanging="180"/>
      </w:pPr>
      <w:rPr>
        <w:rFonts w:hint="default"/>
      </w:rPr>
    </w:lvl>
    <w:lvl w:ilvl="6">
      <w:start w:val="1"/>
      <w:numFmt w:val="decimal"/>
      <w:lvlText w:val="%7."/>
      <w:lvlJc w:val="left"/>
      <w:pPr>
        <w:tabs>
          <w:tab w:val="num" w:pos="5022"/>
        </w:tabs>
        <w:ind w:left="5022" w:hanging="360"/>
      </w:pPr>
      <w:rPr>
        <w:rFonts w:hint="default"/>
      </w:rPr>
    </w:lvl>
    <w:lvl w:ilvl="7">
      <w:start w:val="1"/>
      <w:numFmt w:val="lowerLetter"/>
      <w:lvlText w:val="%8."/>
      <w:lvlJc w:val="left"/>
      <w:pPr>
        <w:tabs>
          <w:tab w:val="num" w:pos="5742"/>
        </w:tabs>
        <w:ind w:left="5742" w:hanging="360"/>
      </w:pPr>
      <w:rPr>
        <w:rFonts w:hint="default"/>
      </w:rPr>
    </w:lvl>
    <w:lvl w:ilvl="8">
      <w:start w:val="1"/>
      <w:numFmt w:val="lowerRoman"/>
      <w:lvlText w:val="%9."/>
      <w:lvlJc w:val="right"/>
      <w:pPr>
        <w:tabs>
          <w:tab w:val="num" w:pos="6462"/>
        </w:tabs>
        <w:ind w:left="6462" w:hanging="180"/>
      </w:pPr>
      <w:rPr>
        <w:rFonts w:hint="default"/>
      </w:rPr>
    </w:lvl>
  </w:abstractNum>
  <w:abstractNum w:abstractNumId="40" w15:restartNumberingAfterBreak="0">
    <w:nsid w:val="7203404A"/>
    <w:multiLevelType w:val="hybridMultilevel"/>
    <w:tmpl w:val="35DCAE36"/>
    <w:lvl w:ilvl="0" w:tplc="F2600170">
      <w:start w:val="1"/>
      <w:numFmt w:val="decimal"/>
      <w:pStyle w:val="ImageCaption"/>
      <w:lvlText w:val="Figure %1 —"/>
      <w:lvlJc w:val="left"/>
      <w:pPr>
        <w:ind w:left="794" w:hanging="794"/>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D1446DE"/>
    <w:multiLevelType w:val="hybridMultilevel"/>
    <w:tmpl w:val="F5F43622"/>
    <w:lvl w:ilvl="0" w:tplc="08090001">
      <w:start w:val="1"/>
      <w:numFmt w:val="bullet"/>
      <w:lvlText w:val=""/>
      <w:lvlJc w:val="left"/>
      <w:pPr>
        <w:ind w:left="1854" w:hanging="360"/>
      </w:pPr>
      <w:rPr>
        <w:rFonts w:ascii="Symbol" w:hAnsi="Symbol" w:hint="default"/>
      </w:rPr>
    </w:lvl>
    <w:lvl w:ilvl="1" w:tplc="08090003" w:tentative="1">
      <w:start w:val="1"/>
      <w:numFmt w:val="bullet"/>
      <w:lvlText w:val="o"/>
      <w:lvlJc w:val="left"/>
      <w:pPr>
        <w:ind w:left="2574" w:hanging="360"/>
      </w:pPr>
      <w:rPr>
        <w:rFonts w:ascii="Courier New" w:hAnsi="Courier New" w:cs="Courier New" w:hint="default"/>
      </w:rPr>
    </w:lvl>
    <w:lvl w:ilvl="2" w:tplc="08090005" w:tentative="1">
      <w:start w:val="1"/>
      <w:numFmt w:val="bullet"/>
      <w:lvlText w:val=""/>
      <w:lvlJc w:val="left"/>
      <w:pPr>
        <w:ind w:left="3294" w:hanging="360"/>
      </w:pPr>
      <w:rPr>
        <w:rFonts w:ascii="Wingdings" w:hAnsi="Wingdings" w:hint="default"/>
      </w:rPr>
    </w:lvl>
    <w:lvl w:ilvl="3" w:tplc="08090001" w:tentative="1">
      <w:start w:val="1"/>
      <w:numFmt w:val="bullet"/>
      <w:lvlText w:val=""/>
      <w:lvlJc w:val="left"/>
      <w:pPr>
        <w:ind w:left="4014" w:hanging="360"/>
      </w:pPr>
      <w:rPr>
        <w:rFonts w:ascii="Symbol" w:hAnsi="Symbol" w:hint="default"/>
      </w:rPr>
    </w:lvl>
    <w:lvl w:ilvl="4" w:tplc="08090003" w:tentative="1">
      <w:start w:val="1"/>
      <w:numFmt w:val="bullet"/>
      <w:lvlText w:val="o"/>
      <w:lvlJc w:val="left"/>
      <w:pPr>
        <w:ind w:left="4734" w:hanging="360"/>
      </w:pPr>
      <w:rPr>
        <w:rFonts w:ascii="Courier New" w:hAnsi="Courier New" w:cs="Courier New" w:hint="default"/>
      </w:rPr>
    </w:lvl>
    <w:lvl w:ilvl="5" w:tplc="08090005" w:tentative="1">
      <w:start w:val="1"/>
      <w:numFmt w:val="bullet"/>
      <w:lvlText w:val=""/>
      <w:lvlJc w:val="left"/>
      <w:pPr>
        <w:ind w:left="5454" w:hanging="360"/>
      </w:pPr>
      <w:rPr>
        <w:rFonts w:ascii="Wingdings" w:hAnsi="Wingdings" w:hint="default"/>
      </w:rPr>
    </w:lvl>
    <w:lvl w:ilvl="6" w:tplc="08090001" w:tentative="1">
      <w:start w:val="1"/>
      <w:numFmt w:val="bullet"/>
      <w:lvlText w:val=""/>
      <w:lvlJc w:val="left"/>
      <w:pPr>
        <w:ind w:left="6174" w:hanging="360"/>
      </w:pPr>
      <w:rPr>
        <w:rFonts w:ascii="Symbol" w:hAnsi="Symbol" w:hint="default"/>
      </w:rPr>
    </w:lvl>
    <w:lvl w:ilvl="7" w:tplc="08090003" w:tentative="1">
      <w:start w:val="1"/>
      <w:numFmt w:val="bullet"/>
      <w:lvlText w:val="o"/>
      <w:lvlJc w:val="left"/>
      <w:pPr>
        <w:ind w:left="6894" w:hanging="360"/>
      </w:pPr>
      <w:rPr>
        <w:rFonts w:ascii="Courier New" w:hAnsi="Courier New" w:cs="Courier New" w:hint="default"/>
      </w:rPr>
    </w:lvl>
    <w:lvl w:ilvl="8" w:tplc="08090005" w:tentative="1">
      <w:start w:val="1"/>
      <w:numFmt w:val="bullet"/>
      <w:lvlText w:val=""/>
      <w:lvlJc w:val="left"/>
      <w:pPr>
        <w:ind w:left="7614" w:hanging="360"/>
      </w:pPr>
      <w:rPr>
        <w:rFonts w:ascii="Wingdings" w:hAnsi="Wingdings" w:hint="default"/>
      </w:rPr>
    </w:lvl>
  </w:abstractNum>
  <w:abstractNum w:abstractNumId="42" w15:restartNumberingAfterBreak="0">
    <w:nsid w:val="7FC6286C"/>
    <w:multiLevelType w:val="multilevel"/>
    <w:tmpl w:val="F4F29C8A"/>
    <w:lvl w:ilvl="0">
      <w:start w:val="1"/>
      <w:numFmt w:val="decimal"/>
      <w:lvlText w:val="%1."/>
      <w:lvlJc w:val="left"/>
      <w:pPr>
        <w:tabs>
          <w:tab w:val="num" w:pos="702"/>
        </w:tabs>
        <w:ind w:left="702" w:hanging="360"/>
      </w:pPr>
    </w:lvl>
    <w:lvl w:ilvl="1">
      <w:start w:val="1"/>
      <w:numFmt w:val="lowerLetter"/>
      <w:lvlText w:val="%2."/>
      <w:lvlJc w:val="left"/>
      <w:pPr>
        <w:tabs>
          <w:tab w:val="num" w:pos="1422"/>
        </w:tabs>
        <w:ind w:left="1422" w:hanging="360"/>
      </w:pPr>
    </w:lvl>
    <w:lvl w:ilvl="2">
      <w:start w:val="1"/>
      <w:numFmt w:val="lowerRoman"/>
      <w:lvlText w:val="%3."/>
      <w:lvlJc w:val="right"/>
      <w:pPr>
        <w:tabs>
          <w:tab w:val="num" w:pos="2142"/>
        </w:tabs>
        <w:ind w:left="2142" w:hanging="180"/>
      </w:pPr>
    </w:lvl>
    <w:lvl w:ilvl="3">
      <w:start w:val="1"/>
      <w:numFmt w:val="decimal"/>
      <w:lvlText w:val="%4."/>
      <w:lvlJc w:val="left"/>
      <w:pPr>
        <w:tabs>
          <w:tab w:val="num" w:pos="2862"/>
        </w:tabs>
        <w:ind w:left="2862" w:hanging="360"/>
      </w:pPr>
    </w:lvl>
    <w:lvl w:ilvl="4">
      <w:start w:val="1"/>
      <w:numFmt w:val="lowerLetter"/>
      <w:lvlText w:val="%5."/>
      <w:lvlJc w:val="left"/>
      <w:pPr>
        <w:tabs>
          <w:tab w:val="num" w:pos="3582"/>
        </w:tabs>
        <w:ind w:left="3582" w:hanging="360"/>
      </w:pPr>
    </w:lvl>
    <w:lvl w:ilvl="5">
      <w:start w:val="1"/>
      <w:numFmt w:val="lowerRoman"/>
      <w:lvlText w:val="%6."/>
      <w:lvlJc w:val="right"/>
      <w:pPr>
        <w:tabs>
          <w:tab w:val="num" w:pos="4302"/>
        </w:tabs>
        <w:ind w:left="4302" w:hanging="180"/>
      </w:pPr>
    </w:lvl>
    <w:lvl w:ilvl="6">
      <w:start w:val="1"/>
      <w:numFmt w:val="decimal"/>
      <w:lvlText w:val="%7."/>
      <w:lvlJc w:val="left"/>
      <w:pPr>
        <w:tabs>
          <w:tab w:val="num" w:pos="5022"/>
        </w:tabs>
        <w:ind w:left="5022" w:hanging="360"/>
      </w:pPr>
    </w:lvl>
    <w:lvl w:ilvl="7">
      <w:start w:val="1"/>
      <w:numFmt w:val="lowerLetter"/>
      <w:lvlText w:val="%8."/>
      <w:lvlJc w:val="left"/>
      <w:pPr>
        <w:tabs>
          <w:tab w:val="num" w:pos="5742"/>
        </w:tabs>
        <w:ind w:left="5742" w:hanging="360"/>
      </w:pPr>
    </w:lvl>
    <w:lvl w:ilvl="8">
      <w:start w:val="1"/>
      <w:numFmt w:val="lowerRoman"/>
      <w:lvlText w:val="%9."/>
      <w:lvlJc w:val="right"/>
      <w:pPr>
        <w:tabs>
          <w:tab w:val="num" w:pos="6462"/>
        </w:tabs>
        <w:ind w:left="6462" w:hanging="180"/>
      </w:pPr>
    </w:lvl>
  </w:abstractNum>
  <w:num w:numId="1">
    <w:abstractNumId w:val="20"/>
  </w:num>
  <w:num w:numId="2">
    <w:abstractNumId w:val="16"/>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25"/>
  </w:num>
  <w:num w:numId="14">
    <w:abstractNumId w:val="28"/>
  </w:num>
  <w:num w:numId="15">
    <w:abstractNumId w:val="32"/>
  </w:num>
  <w:num w:numId="16">
    <w:abstractNumId w:val="41"/>
  </w:num>
  <w:num w:numId="17">
    <w:abstractNumId w:val="15"/>
  </w:num>
  <w:num w:numId="18">
    <w:abstractNumId w:val="31"/>
  </w:num>
  <w:num w:numId="19">
    <w:abstractNumId w:val="22"/>
  </w:num>
  <w:num w:numId="20">
    <w:abstractNumId w:val="19"/>
  </w:num>
  <w:num w:numId="21">
    <w:abstractNumId w:val="0"/>
  </w:num>
  <w:num w:numId="22">
    <w:abstractNumId w:val="39"/>
  </w:num>
  <w:num w:numId="23">
    <w:abstractNumId w:val="37"/>
  </w:num>
  <w:num w:numId="24">
    <w:abstractNumId w:val="24"/>
  </w:num>
  <w:num w:numId="25">
    <w:abstractNumId w:val="23"/>
  </w:num>
  <w:num w:numId="26">
    <w:abstractNumId w:val="27"/>
  </w:num>
  <w:num w:numId="27">
    <w:abstractNumId w:val="17"/>
  </w:num>
  <w:num w:numId="28">
    <w:abstractNumId w:val="42"/>
  </w:num>
  <w:num w:numId="29">
    <w:abstractNumId w:val="35"/>
  </w:num>
  <w:num w:numId="30">
    <w:abstractNumId w:val="13"/>
  </w:num>
  <w:num w:numId="31">
    <w:abstractNumId w:val="34"/>
  </w:num>
  <w:num w:numId="32">
    <w:abstractNumId w:val="11"/>
  </w:num>
  <w:num w:numId="33">
    <w:abstractNumId w:val="14"/>
  </w:num>
  <w:num w:numId="34">
    <w:abstractNumId w:val="26"/>
  </w:num>
  <w:num w:numId="35">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0"/>
  </w:num>
  <w:num w:numId="37">
    <w:abstractNumId w:val="33"/>
  </w:num>
  <w:num w:numId="38">
    <w:abstractNumId w:val="36"/>
  </w:num>
  <w:num w:numId="39">
    <w:abstractNumId w:val="18"/>
  </w:num>
  <w:num w:numId="40">
    <w:abstractNumId w:val="38"/>
  </w:num>
  <w:num w:numId="41">
    <w:abstractNumId w:val="29"/>
  </w:num>
  <w:num w:numId="42">
    <w:abstractNumId w:val="40"/>
  </w:num>
  <w:num w:numId="43">
    <w:abstractNumId w:val="21"/>
  </w:num>
  <w:num w:numId="4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425"/>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A00"/>
    <w:rsid w:val="00011C8B"/>
    <w:rsid w:val="000148AB"/>
    <w:rsid w:val="00016A40"/>
    <w:rsid w:val="00016FA6"/>
    <w:rsid w:val="00020B90"/>
    <w:rsid w:val="00025A87"/>
    <w:rsid w:val="00026E61"/>
    <w:rsid w:val="00036855"/>
    <w:rsid w:val="00046C4C"/>
    <w:rsid w:val="00050607"/>
    <w:rsid w:val="0006053B"/>
    <w:rsid w:val="00065869"/>
    <w:rsid w:val="00071BB3"/>
    <w:rsid w:val="00072B3A"/>
    <w:rsid w:val="00081CF6"/>
    <w:rsid w:val="00087359"/>
    <w:rsid w:val="000948C6"/>
    <w:rsid w:val="00097009"/>
    <w:rsid w:val="000A09F6"/>
    <w:rsid w:val="000A481B"/>
    <w:rsid w:val="000B12B4"/>
    <w:rsid w:val="000B3B6B"/>
    <w:rsid w:val="000B426B"/>
    <w:rsid w:val="000B573A"/>
    <w:rsid w:val="000C3589"/>
    <w:rsid w:val="000C41D5"/>
    <w:rsid w:val="000E3A1F"/>
    <w:rsid w:val="000E7547"/>
    <w:rsid w:val="000F64B2"/>
    <w:rsid w:val="000F6936"/>
    <w:rsid w:val="000F6C82"/>
    <w:rsid w:val="000F7409"/>
    <w:rsid w:val="00112C4D"/>
    <w:rsid w:val="0011737B"/>
    <w:rsid w:val="001179AE"/>
    <w:rsid w:val="001309D3"/>
    <w:rsid w:val="001469D6"/>
    <w:rsid w:val="001522D6"/>
    <w:rsid w:val="001561A0"/>
    <w:rsid w:val="0016089E"/>
    <w:rsid w:val="00161286"/>
    <w:rsid w:val="0016386B"/>
    <w:rsid w:val="00163D36"/>
    <w:rsid w:val="00180672"/>
    <w:rsid w:val="00180879"/>
    <w:rsid w:val="00182E9B"/>
    <w:rsid w:val="001901D8"/>
    <w:rsid w:val="0019552B"/>
    <w:rsid w:val="001A2922"/>
    <w:rsid w:val="001A6DC2"/>
    <w:rsid w:val="001A704C"/>
    <w:rsid w:val="001C0AC5"/>
    <w:rsid w:val="001C21D3"/>
    <w:rsid w:val="001C4A1D"/>
    <w:rsid w:val="001D6F2D"/>
    <w:rsid w:val="001E5E62"/>
    <w:rsid w:val="001F41F6"/>
    <w:rsid w:val="00205DB4"/>
    <w:rsid w:val="00206FB9"/>
    <w:rsid w:val="00223033"/>
    <w:rsid w:val="00224B7C"/>
    <w:rsid w:val="00224E78"/>
    <w:rsid w:val="00227949"/>
    <w:rsid w:val="002330B7"/>
    <w:rsid w:val="00240679"/>
    <w:rsid w:val="00240F1A"/>
    <w:rsid w:val="002410D1"/>
    <w:rsid w:val="0025342C"/>
    <w:rsid w:val="00266CDA"/>
    <w:rsid w:val="00286331"/>
    <w:rsid w:val="002876AE"/>
    <w:rsid w:val="00292761"/>
    <w:rsid w:val="002A68E3"/>
    <w:rsid w:val="002B0B5D"/>
    <w:rsid w:val="002B6FF5"/>
    <w:rsid w:val="002C1400"/>
    <w:rsid w:val="002C33AC"/>
    <w:rsid w:val="002E2D56"/>
    <w:rsid w:val="002E700C"/>
    <w:rsid w:val="002F6479"/>
    <w:rsid w:val="002F680C"/>
    <w:rsid w:val="00303B28"/>
    <w:rsid w:val="00307282"/>
    <w:rsid w:val="0031714C"/>
    <w:rsid w:val="003213FD"/>
    <w:rsid w:val="00330030"/>
    <w:rsid w:val="00336C8D"/>
    <w:rsid w:val="003371BB"/>
    <w:rsid w:val="00340B72"/>
    <w:rsid w:val="003513C9"/>
    <w:rsid w:val="00351CD6"/>
    <w:rsid w:val="00362641"/>
    <w:rsid w:val="00366D22"/>
    <w:rsid w:val="003732DA"/>
    <w:rsid w:val="003741DE"/>
    <w:rsid w:val="00392E87"/>
    <w:rsid w:val="003957C2"/>
    <w:rsid w:val="00396CC3"/>
    <w:rsid w:val="003A7134"/>
    <w:rsid w:val="003B0153"/>
    <w:rsid w:val="003B63BC"/>
    <w:rsid w:val="003B6785"/>
    <w:rsid w:val="003C57C8"/>
    <w:rsid w:val="003D41CD"/>
    <w:rsid w:val="003D465E"/>
    <w:rsid w:val="003D5653"/>
    <w:rsid w:val="003E68D0"/>
    <w:rsid w:val="003F65D8"/>
    <w:rsid w:val="0040352F"/>
    <w:rsid w:val="00411BB1"/>
    <w:rsid w:val="00413DB1"/>
    <w:rsid w:val="00414EBC"/>
    <w:rsid w:val="0041547B"/>
    <w:rsid w:val="004173C2"/>
    <w:rsid w:val="004205CD"/>
    <w:rsid w:val="00423563"/>
    <w:rsid w:val="00425387"/>
    <w:rsid w:val="00434371"/>
    <w:rsid w:val="00434B0B"/>
    <w:rsid w:val="00436AF6"/>
    <w:rsid w:val="004378E8"/>
    <w:rsid w:val="00446984"/>
    <w:rsid w:val="00446D95"/>
    <w:rsid w:val="00452024"/>
    <w:rsid w:val="00453417"/>
    <w:rsid w:val="00453598"/>
    <w:rsid w:val="00455408"/>
    <w:rsid w:val="00463F93"/>
    <w:rsid w:val="00490D91"/>
    <w:rsid w:val="00494CD4"/>
    <w:rsid w:val="0049522F"/>
    <w:rsid w:val="004963A1"/>
    <w:rsid w:val="004976D2"/>
    <w:rsid w:val="004B1BF9"/>
    <w:rsid w:val="004B64C6"/>
    <w:rsid w:val="004C16EE"/>
    <w:rsid w:val="004C6386"/>
    <w:rsid w:val="004E1C08"/>
    <w:rsid w:val="004E244F"/>
    <w:rsid w:val="004E29B3"/>
    <w:rsid w:val="0050029F"/>
    <w:rsid w:val="005039D3"/>
    <w:rsid w:val="0050415E"/>
    <w:rsid w:val="0051435A"/>
    <w:rsid w:val="0052347B"/>
    <w:rsid w:val="00525D93"/>
    <w:rsid w:val="00527BB2"/>
    <w:rsid w:val="005318A7"/>
    <w:rsid w:val="005329F7"/>
    <w:rsid w:val="005432B7"/>
    <w:rsid w:val="00562D40"/>
    <w:rsid w:val="005646D5"/>
    <w:rsid w:val="00566051"/>
    <w:rsid w:val="00567428"/>
    <w:rsid w:val="00584F1C"/>
    <w:rsid w:val="00587F20"/>
    <w:rsid w:val="00590D07"/>
    <w:rsid w:val="005A28AF"/>
    <w:rsid w:val="005A5700"/>
    <w:rsid w:val="005A7195"/>
    <w:rsid w:val="005B154B"/>
    <w:rsid w:val="005B2217"/>
    <w:rsid w:val="005C18E4"/>
    <w:rsid w:val="005C6E4C"/>
    <w:rsid w:val="005D3E2A"/>
    <w:rsid w:val="005E1A77"/>
    <w:rsid w:val="005E69B8"/>
    <w:rsid w:val="005F1C5A"/>
    <w:rsid w:val="005F214C"/>
    <w:rsid w:val="005F37E1"/>
    <w:rsid w:val="005F4A2A"/>
    <w:rsid w:val="00603D2F"/>
    <w:rsid w:val="006073B4"/>
    <w:rsid w:val="00610441"/>
    <w:rsid w:val="0061342A"/>
    <w:rsid w:val="00615522"/>
    <w:rsid w:val="006200A7"/>
    <w:rsid w:val="0062212D"/>
    <w:rsid w:val="00626395"/>
    <w:rsid w:val="00635825"/>
    <w:rsid w:val="00643414"/>
    <w:rsid w:val="00653DEE"/>
    <w:rsid w:val="0067319A"/>
    <w:rsid w:val="00681701"/>
    <w:rsid w:val="0068223C"/>
    <w:rsid w:val="006A18AB"/>
    <w:rsid w:val="006A1B32"/>
    <w:rsid w:val="006A571E"/>
    <w:rsid w:val="006A622C"/>
    <w:rsid w:val="006A63D4"/>
    <w:rsid w:val="006A6BC9"/>
    <w:rsid w:val="006B4F80"/>
    <w:rsid w:val="006C0471"/>
    <w:rsid w:val="006C0E8A"/>
    <w:rsid w:val="006C2241"/>
    <w:rsid w:val="006C3091"/>
    <w:rsid w:val="006C6DF9"/>
    <w:rsid w:val="006E04CA"/>
    <w:rsid w:val="006E204B"/>
    <w:rsid w:val="006E4ADB"/>
    <w:rsid w:val="006F61FB"/>
    <w:rsid w:val="0070068E"/>
    <w:rsid w:val="007009EE"/>
    <w:rsid w:val="00706F83"/>
    <w:rsid w:val="00710262"/>
    <w:rsid w:val="00712B28"/>
    <w:rsid w:val="00716A9A"/>
    <w:rsid w:val="00717BD3"/>
    <w:rsid w:val="00717CA7"/>
    <w:rsid w:val="007316D1"/>
    <w:rsid w:val="00737580"/>
    <w:rsid w:val="00740749"/>
    <w:rsid w:val="00741A07"/>
    <w:rsid w:val="0075257E"/>
    <w:rsid w:val="0075433E"/>
    <w:rsid w:val="007633B2"/>
    <w:rsid w:val="00772EA2"/>
    <w:rsid w:val="00774170"/>
    <w:rsid w:val="0077669C"/>
    <w:rsid w:val="00776832"/>
    <w:rsid w:val="00784D58"/>
    <w:rsid w:val="00785AB7"/>
    <w:rsid w:val="0079645D"/>
    <w:rsid w:val="007A1285"/>
    <w:rsid w:val="007B283F"/>
    <w:rsid w:val="007B2945"/>
    <w:rsid w:val="007B4D8E"/>
    <w:rsid w:val="007B54C3"/>
    <w:rsid w:val="007C2404"/>
    <w:rsid w:val="007D026F"/>
    <w:rsid w:val="007D0EB9"/>
    <w:rsid w:val="007D1FFA"/>
    <w:rsid w:val="007D3139"/>
    <w:rsid w:val="007D56A8"/>
    <w:rsid w:val="007E1B7D"/>
    <w:rsid w:val="007E1DEA"/>
    <w:rsid w:val="007E5BA7"/>
    <w:rsid w:val="007F497D"/>
    <w:rsid w:val="00845423"/>
    <w:rsid w:val="008459D4"/>
    <w:rsid w:val="00847986"/>
    <w:rsid w:val="008529E1"/>
    <w:rsid w:val="008539F7"/>
    <w:rsid w:val="00875A59"/>
    <w:rsid w:val="008769D7"/>
    <w:rsid w:val="00880ED6"/>
    <w:rsid w:val="00881BDB"/>
    <w:rsid w:val="00886D28"/>
    <w:rsid w:val="008937EC"/>
    <w:rsid w:val="008943B2"/>
    <w:rsid w:val="008A79E9"/>
    <w:rsid w:val="008B59F3"/>
    <w:rsid w:val="008D076C"/>
    <w:rsid w:val="008D2631"/>
    <w:rsid w:val="008D2F39"/>
    <w:rsid w:val="008D5A99"/>
    <w:rsid w:val="008D6863"/>
    <w:rsid w:val="008E3905"/>
    <w:rsid w:val="008E7761"/>
    <w:rsid w:val="008F1B3A"/>
    <w:rsid w:val="008F23FE"/>
    <w:rsid w:val="008F5EAA"/>
    <w:rsid w:val="00901A12"/>
    <w:rsid w:val="0090448B"/>
    <w:rsid w:val="009222BE"/>
    <w:rsid w:val="00924AE6"/>
    <w:rsid w:val="00931F7B"/>
    <w:rsid w:val="009429BD"/>
    <w:rsid w:val="00954334"/>
    <w:rsid w:val="009668CF"/>
    <w:rsid w:val="00971157"/>
    <w:rsid w:val="0098431D"/>
    <w:rsid w:val="0099774A"/>
    <w:rsid w:val="00997FD6"/>
    <w:rsid w:val="009A1D30"/>
    <w:rsid w:val="009A4404"/>
    <w:rsid w:val="009B1929"/>
    <w:rsid w:val="009B4945"/>
    <w:rsid w:val="009B4AB2"/>
    <w:rsid w:val="009E341C"/>
    <w:rsid w:val="009E5931"/>
    <w:rsid w:val="009E7CE0"/>
    <w:rsid w:val="009F489C"/>
    <w:rsid w:val="009F7747"/>
    <w:rsid w:val="00A00D63"/>
    <w:rsid w:val="00A01ED0"/>
    <w:rsid w:val="00A075BB"/>
    <w:rsid w:val="00A17C09"/>
    <w:rsid w:val="00A241DA"/>
    <w:rsid w:val="00A377C4"/>
    <w:rsid w:val="00A41C36"/>
    <w:rsid w:val="00A4499B"/>
    <w:rsid w:val="00A45CAE"/>
    <w:rsid w:val="00A45E19"/>
    <w:rsid w:val="00A4783A"/>
    <w:rsid w:val="00A54847"/>
    <w:rsid w:val="00A5711E"/>
    <w:rsid w:val="00A57CEF"/>
    <w:rsid w:val="00A6148C"/>
    <w:rsid w:val="00A65C41"/>
    <w:rsid w:val="00A73A29"/>
    <w:rsid w:val="00A81B05"/>
    <w:rsid w:val="00A87B50"/>
    <w:rsid w:val="00A91BE3"/>
    <w:rsid w:val="00A933F3"/>
    <w:rsid w:val="00A943CE"/>
    <w:rsid w:val="00A96660"/>
    <w:rsid w:val="00AA2438"/>
    <w:rsid w:val="00AA698F"/>
    <w:rsid w:val="00AA731C"/>
    <w:rsid w:val="00AC0EC4"/>
    <w:rsid w:val="00AD07D1"/>
    <w:rsid w:val="00AD70E1"/>
    <w:rsid w:val="00AE5225"/>
    <w:rsid w:val="00AE7CFE"/>
    <w:rsid w:val="00AF625C"/>
    <w:rsid w:val="00B012D2"/>
    <w:rsid w:val="00B100FE"/>
    <w:rsid w:val="00B12E53"/>
    <w:rsid w:val="00B2015E"/>
    <w:rsid w:val="00B22895"/>
    <w:rsid w:val="00B30327"/>
    <w:rsid w:val="00B335D6"/>
    <w:rsid w:val="00B36EB0"/>
    <w:rsid w:val="00B4177E"/>
    <w:rsid w:val="00B4320F"/>
    <w:rsid w:val="00B46902"/>
    <w:rsid w:val="00B604A4"/>
    <w:rsid w:val="00B635F9"/>
    <w:rsid w:val="00B6765B"/>
    <w:rsid w:val="00B73BF2"/>
    <w:rsid w:val="00B76FA6"/>
    <w:rsid w:val="00B86B75"/>
    <w:rsid w:val="00B8717C"/>
    <w:rsid w:val="00B91BC6"/>
    <w:rsid w:val="00B97D26"/>
    <w:rsid w:val="00BA6254"/>
    <w:rsid w:val="00BA7534"/>
    <w:rsid w:val="00BA7879"/>
    <w:rsid w:val="00BB1553"/>
    <w:rsid w:val="00BC48D5"/>
    <w:rsid w:val="00BC5308"/>
    <w:rsid w:val="00BD081C"/>
    <w:rsid w:val="00BD0998"/>
    <w:rsid w:val="00BD16BE"/>
    <w:rsid w:val="00BD2F7C"/>
    <w:rsid w:val="00BD7F7F"/>
    <w:rsid w:val="00BE28AA"/>
    <w:rsid w:val="00BF36BF"/>
    <w:rsid w:val="00C053AB"/>
    <w:rsid w:val="00C0640F"/>
    <w:rsid w:val="00C07D08"/>
    <w:rsid w:val="00C175E6"/>
    <w:rsid w:val="00C2054B"/>
    <w:rsid w:val="00C22FF0"/>
    <w:rsid w:val="00C24B38"/>
    <w:rsid w:val="00C262B7"/>
    <w:rsid w:val="00C27C90"/>
    <w:rsid w:val="00C301A9"/>
    <w:rsid w:val="00C352FC"/>
    <w:rsid w:val="00C36279"/>
    <w:rsid w:val="00C4283F"/>
    <w:rsid w:val="00C71222"/>
    <w:rsid w:val="00CA76B7"/>
    <w:rsid w:val="00CB3B83"/>
    <w:rsid w:val="00CC0E7B"/>
    <w:rsid w:val="00CC0F58"/>
    <w:rsid w:val="00CC1675"/>
    <w:rsid w:val="00CC19CF"/>
    <w:rsid w:val="00CC527E"/>
    <w:rsid w:val="00CD7392"/>
    <w:rsid w:val="00CF28F1"/>
    <w:rsid w:val="00CF5F34"/>
    <w:rsid w:val="00D03FF8"/>
    <w:rsid w:val="00D103DB"/>
    <w:rsid w:val="00D12BDD"/>
    <w:rsid w:val="00D22CAF"/>
    <w:rsid w:val="00D27198"/>
    <w:rsid w:val="00D27791"/>
    <w:rsid w:val="00D362BF"/>
    <w:rsid w:val="00D43A12"/>
    <w:rsid w:val="00D43B4B"/>
    <w:rsid w:val="00D43C88"/>
    <w:rsid w:val="00D446B3"/>
    <w:rsid w:val="00D60378"/>
    <w:rsid w:val="00D67B5E"/>
    <w:rsid w:val="00D777C9"/>
    <w:rsid w:val="00D802E0"/>
    <w:rsid w:val="00D87F47"/>
    <w:rsid w:val="00D9172A"/>
    <w:rsid w:val="00DA432E"/>
    <w:rsid w:val="00DA4FA0"/>
    <w:rsid w:val="00DB0B82"/>
    <w:rsid w:val="00DB0BCF"/>
    <w:rsid w:val="00DC01CD"/>
    <w:rsid w:val="00DC36E5"/>
    <w:rsid w:val="00DC518E"/>
    <w:rsid w:val="00DC5A65"/>
    <w:rsid w:val="00DD4993"/>
    <w:rsid w:val="00DD75B0"/>
    <w:rsid w:val="00DE1FFD"/>
    <w:rsid w:val="00DE5248"/>
    <w:rsid w:val="00DF08BA"/>
    <w:rsid w:val="00DF45CC"/>
    <w:rsid w:val="00DF64D4"/>
    <w:rsid w:val="00E30C44"/>
    <w:rsid w:val="00E315A3"/>
    <w:rsid w:val="00E32FB7"/>
    <w:rsid w:val="00E36AF6"/>
    <w:rsid w:val="00E4064A"/>
    <w:rsid w:val="00E40C3E"/>
    <w:rsid w:val="00E51275"/>
    <w:rsid w:val="00E563C3"/>
    <w:rsid w:val="00E57780"/>
    <w:rsid w:val="00E6459F"/>
    <w:rsid w:val="00E65AE6"/>
    <w:rsid w:val="00E700C3"/>
    <w:rsid w:val="00E712E5"/>
    <w:rsid w:val="00E72CFA"/>
    <w:rsid w:val="00E72DAE"/>
    <w:rsid w:val="00E80F8B"/>
    <w:rsid w:val="00E816BC"/>
    <w:rsid w:val="00E8474F"/>
    <w:rsid w:val="00E93FE9"/>
    <w:rsid w:val="00EA1C58"/>
    <w:rsid w:val="00EA427F"/>
    <w:rsid w:val="00EA660F"/>
    <w:rsid w:val="00EB29CE"/>
    <w:rsid w:val="00EB5137"/>
    <w:rsid w:val="00EB5AC0"/>
    <w:rsid w:val="00EB6D49"/>
    <w:rsid w:val="00EC415B"/>
    <w:rsid w:val="00EC6A5D"/>
    <w:rsid w:val="00EE104E"/>
    <w:rsid w:val="00EF0B55"/>
    <w:rsid w:val="00EF26C4"/>
    <w:rsid w:val="00EF2A56"/>
    <w:rsid w:val="00EF3EFC"/>
    <w:rsid w:val="00EF5B93"/>
    <w:rsid w:val="00F058A8"/>
    <w:rsid w:val="00F07D97"/>
    <w:rsid w:val="00F1572A"/>
    <w:rsid w:val="00F20E8F"/>
    <w:rsid w:val="00F345F9"/>
    <w:rsid w:val="00F40132"/>
    <w:rsid w:val="00F461D9"/>
    <w:rsid w:val="00F52D02"/>
    <w:rsid w:val="00F55D54"/>
    <w:rsid w:val="00F61FB8"/>
    <w:rsid w:val="00F64C16"/>
    <w:rsid w:val="00F6571E"/>
    <w:rsid w:val="00F715BC"/>
    <w:rsid w:val="00F733C3"/>
    <w:rsid w:val="00F74C40"/>
    <w:rsid w:val="00F93B26"/>
    <w:rsid w:val="00FB0BD0"/>
    <w:rsid w:val="00FB5927"/>
    <w:rsid w:val="00FB6B13"/>
    <w:rsid w:val="00FB755F"/>
    <w:rsid w:val="00FB7B28"/>
    <w:rsid w:val="00FC4003"/>
    <w:rsid w:val="00FC5174"/>
    <w:rsid w:val="00FD403F"/>
    <w:rsid w:val="00FD4D84"/>
    <w:rsid w:val="00FD6C14"/>
    <w:rsid w:val="00FE13BA"/>
    <w:rsid w:val="00FE1935"/>
    <w:rsid w:val="00FE4D05"/>
    <w:rsid w:val="00FF586E"/>
    <w:rsid w:val="00FF68DC"/>
    <w:rsid w:val="00FF6E7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4346EE6"/>
  <w15:docId w15:val="{B5E38DAA-75CF-4753-AB3A-12F7975942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37580"/>
    <w:pPr>
      <w:spacing w:after="240" w:line="240" w:lineRule="atLeast"/>
    </w:pPr>
    <w:rPr>
      <w:sz w:val="20"/>
      <w:lang w:val="en-GB"/>
    </w:rPr>
  </w:style>
  <w:style w:type="paragraph" w:styleId="Heading1">
    <w:name w:val="heading 1"/>
    <w:basedOn w:val="Normal"/>
    <w:next w:val="BodyText"/>
    <w:link w:val="Heading1Char"/>
    <w:uiPriority w:val="9"/>
    <w:qFormat/>
    <w:rsid w:val="002F6479"/>
    <w:pPr>
      <w:keepNext/>
      <w:keepLines/>
      <w:numPr>
        <w:numId w:val="44"/>
      </w:numPr>
      <w:tabs>
        <w:tab w:val="left" w:pos="425"/>
      </w:tabs>
      <w:spacing w:before="480" w:after="120"/>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2F6479"/>
    <w:pPr>
      <w:keepNext/>
      <w:keepLines/>
      <w:numPr>
        <w:ilvl w:val="1"/>
        <w:numId w:val="44"/>
      </w:numPr>
      <w:tabs>
        <w:tab w:val="left" w:pos="624"/>
      </w:tabs>
      <w:spacing w:before="360" w:after="120"/>
      <w:outlineLvl w:val="1"/>
    </w:pPr>
    <w:rPr>
      <w:rFonts w:eastAsiaTheme="majorEastAsia" w:cstheme="majorBidi"/>
      <w:b/>
      <w:bCs/>
      <w:szCs w:val="32"/>
    </w:rPr>
  </w:style>
  <w:style w:type="paragraph" w:styleId="Heading3">
    <w:name w:val="heading 3"/>
    <w:basedOn w:val="Normal"/>
    <w:next w:val="BodyText"/>
    <w:uiPriority w:val="9"/>
    <w:unhideWhenUsed/>
    <w:qFormat/>
    <w:rsid w:val="006073B4"/>
    <w:pPr>
      <w:keepNext/>
      <w:keepLines/>
      <w:numPr>
        <w:ilvl w:val="2"/>
        <w:numId w:val="44"/>
      </w:numPr>
      <w:tabs>
        <w:tab w:val="left" w:pos="624"/>
      </w:tabs>
      <w:spacing w:before="200" w:after="120"/>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2F6479"/>
    <w:pPr>
      <w:keepNext/>
      <w:keepLines/>
      <w:numPr>
        <w:ilvl w:val="3"/>
        <w:numId w:val="44"/>
      </w:numPr>
      <w:spacing w:before="200" w:after="120"/>
      <w:outlineLvl w:val="3"/>
    </w:pPr>
    <w:rPr>
      <w:rFonts w:eastAsiaTheme="majorEastAsia" w:cstheme="majorBidi"/>
      <w:b/>
      <w:bCs/>
    </w:rPr>
  </w:style>
  <w:style w:type="paragraph" w:styleId="Heading5">
    <w:name w:val="heading 5"/>
    <w:basedOn w:val="Normal"/>
    <w:next w:val="BodyText"/>
    <w:uiPriority w:val="9"/>
    <w:unhideWhenUsed/>
    <w:qFormat/>
    <w:rsid w:val="00997FD6"/>
    <w:pPr>
      <w:keepNext/>
      <w:keepLines/>
      <w:numPr>
        <w:ilvl w:val="4"/>
        <w:numId w:val="4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pPr>
      <w:keepNext/>
      <w:keepLines/>
      <w:numPr>
        <w:ilvl w:val="5"/>
        <w:numId w:val="44"/>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44"/>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44"/>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44"/>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23033"/>
    <w:pPr>
      <w:spacing w:before="120" w:after="120" w:line="160" w:lineRule="atLeast"/>
      <w:jc w:val="both"/>
    </w:pPr>
  </w:style>
  <w:style w:type="paragraph" w:customStyle="1" w:styleId="FirstParagraph">
    <w:name w:val="First Paragraph"/>
    <w:basedOn w:val="BodyText"/>
    <w:next w:val="BodyText"/>
    <w:qFormat/>
    <w:rsid w:val="008529E1"/>
    <w:pPr>
      <w:spacing w:before="40"/>
    </w:pPr>
  </w:style>
  <w:style w:type="paragraph" w:customStyle="1" w:styleId="Compact">
    <w:name w:val="Compact"/>
    <w:basedOn w:val="BodyText"/>
    <w:qFormat/>
    <w:rsid w:val="00845423"/>
  </w:style>
  <w:style w:type="paragraph" w:styleId="Title">
    <w:name w:val="Title"/>
    <w:basedOn w:val="Normal"/>
    <w:next w:val="BodyText"/>
    <w:qFormat/>
    <w:rsid w:val="00E72DAE"/>
    <w:pPr>
      <w:keepNext/>
      <w:keepLines/>
      <w:spacing w:before="2000"/>
    </w:pPr>
    <w:rPr>
      <w:rFonts w:eastAsiaTheme="majorEastAsia" w:cstheme="majorBidi"/>
      <w:b/>
      <w:bCs/>
      <w:sz w:val="32"/>
      <w:szCs w:val="36"/>
    </w:rPr>
  </w:style>
  <w:style w:type="paragraph" w:styleId="Subtitle">
    <w:name w:val="Subtitle"/>
    <w:basedOn w:val="Title"/>
    <w:next w:val="BodyText"/>
    <w:qFormat/>
    <w:rsid w:val="004C16EE"/>
    <w:pPr>
      <w:pBdr>
        <w:top w:val="single" w:sz="4" w:space="1" w:color="auto"/>
        <w:left w:val="single" w:sz="4" w:space="4" w:color="auto"/>
        <w:bottom w:val="single" w:sz="4" w:space="1" w:color="auto"/>
        <w:right w:val="single" w:sz="4" w:space="4" w:color="auto"/>
      </w:pBdr>
      <w:ind w:left="85" w:right="85"/>
      <w:jc w:val="center"/>
    </w:pPr>
    <w:rPr>
      <w:b w:val="0"/>
      <w:sz w:val="80"/>
      <w:szCs w:val="30"/>
    </w:rPr>
  </w:style>
  <w:style w:type="paragraph" w:customStyle="1" w:styleId="Author">
    <w:name w:val="Author"/>
    <w:next w:val="BodyText"/>
    <w:qFormat/>
    <w:rsid w:val="005C6E4C"/>
    <w:pPr>
      <w:keepNext/>
      <w:keepLines/>
      <w:pBdr>
        <w:top w:val="single" w:sz="4" w:space="1" w:color="auto"/>
        <w:left w:val="single" w:sz="4" w:space="4" w:color="auto"/>
        <w:bottom w:val="single" w:sz="4" w:space="1" w:color="auto"/>
        <w:right w:val="single" w:sz="4" w:space="4" w:color="auto"/>
      </w:pBdr>
      <w:spacing w:after="120"/>
      <w:ind w:left="85" w:right="85"/>
    </w:pPr>
    <w:rPr>
      <w:sz w:val="20"/>
    </w:rPr>
  </w:style>
  <w:style w:type="paragraph" w:styleId="Date">
    <w:name w:val="Date"/>
    <w:next w:val="BodyText"/>
    <w:qFormat/>
    <w:rsid w:val="00E563C3"/>
    <w:pPr>
      <w:keepNext/>
      <w:keepLines/>
      <w:spacing w:before="600" w:after="0"/>
      <w:ind w:left="567"/>
      <w:jc w:val="center"/>
    </w:pPr>
    <w:rPr>
      <w:rFonts w:ascii="Times New Roman" w:hAnsi="Times New Roman"/>
      <w:sz w:val="28"/>
    </w:rPr>
  </w:style>
  <w:style w:type="paragraph" w:customStyle="1" w:styleId="Abstract">
    <w:name w:val="Abstract"/>
    <w:basedOn w:val="Normal"/>
    <w:next w:val="BodyText"/>
    <w:qFormat/>
    <w:rsid w:val="00971157"/>
    <w:pPr>
      <w:keepNext/>
      <w:keepLines/>
      <w:spacing w:before="300" w:after="300"/>
      <w:jc w:val="center"/>
    </w:pPr>
    <w:rPr>
      <w:b/>
      <w:sz w:val="24"/>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1435A"/>
    <w:pPr>
      <w:spacing w:before="100" w:after="100"/>
      <w:ind w:left="284"/>
    </w:pPr>
    <w:rPr>
      <w:rFonts w:eastAsiaTheme="majorEastAsia" w:cstheme="majorBidi"/>
      <w:bCs/>
      <w:szCs w:val="20"/>
    </w:rPr>
  </w:style>
  <w:style w:type="paragraph" w:styleId="FootnoteText">
    <w:name w:val="footnote text"/>
    <w:basedOn w:val="Normal"/>
    <w:uiPriority w:val="9"/>
    <w:unhideWhenUsed/>
    <w:qFormat/>
    <w:rsid w:val="00845423"/>
    <w:pPr>
      <w:spacing w:after="0" w:line="240" w:lineRule="auto"/>
      <w:ind w:left="113" w:hanging="113"/>
    </w:pPr>
    <w:rPr>
      <w:sz w:val="18"/>
    </w:rPr>
  </w:style>
  <w:style w:type="table" w:customStyle="1" w:styleId="TableOLD">
    <w:name w:val="TableOLD"/>
    <w:semiHidden/>
    <w:unhideWhenUsed/>
    <w:qFormat/>
    <w:rsid w:val="003D5653"/>
    <w:rPr>
      <w:rFonts w:ascii="Times New Roman" w:hAnsi="Times New Roman"/>
      <w:sz w:val="20"/>
      <w:szCs w:val="20"/>
      <w:lang w:val="en-GB" w:eastAsia="zh-CN"/>
    </w:rPr>
    <w:tblPr>
      <w:tblStyleRowBandSize w:val="1"/>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CellMar>
        <w:top w:w="0" w:type="dxa"/>
        <w:left w:w="108" w:type="dxa"/>
        <w:bottom w:w="0" w:type="dxa"/>
        <w:right w:w="108" w:type="dxa"/>
      </w:tblCellMar>
    </w:tblPr>
    <w:tblStylePr w:type="firstRow">
      <w:rPr>
        <w:b/>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tcPr>
    </w:tblStylePr>
    <w:tblStylePr w:type="band2Horz">
      <w:tblPr/>
      <w:tcPr>
        <w:shd w:val="clear" w:color="auto" w:fill="D9D9D9" w:themeFill="background1" w:themeFillShade="D9"/>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6148C"/>
    <w:pPr>
      <w:keepNext/>
      <w:numPr>
        <w:numId w:val="37"/>
      </w:numPr>
      <w:tabs>
        <w:tab w:val="left" w:pos="1162"/>
      </w:tabs>
      <w:spacing w:before="120" w:line="240" w:lineRule="auto"/>
      <w:jc w:val="center"/>
    </w:pPr>
  </w:style>
  <w:style w:type="paragraph" w:customStyle="1" w:styleId="ImageCaption">
    <w:name w:val="Image Caption"/>
    <w:basedOn w:val="Caption"/>
    <w:rsid w:val="00453417"/>
    <w:pPr>
      <w:numPr>
        <w:numId w:val="42"/>
      </w:numPr>
      <w:tabs>
        <w:tab w:val="left" w:pos="1219"/>
      </w:tabs>
      <w:spacing w:after="360" w:line="240" w:lineRule="auto"/>
      <w:ind w:left="1077" w:hanging="1077"/>
    </w:pPr>
  </w:style>
  <w:style w:type="paragraph" w:customStyle="1" w:styleId="Figure">
    <w:name w:val="Figure"/>
    <w:basedOn w:val="Normal"/>
    <w:rsid w:val="00F93B26"/>
    <w:pPr>
      <w:keepNext/>
      <w:keepLines/>
    </w:pPr>
    <w:rPr>
      <w:i/>
    </w:r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1714C"/>
    <w:rPr>
      <w:rFonts w:ascii="Courier New" w:hAnsi="Courier New"/>
      <w:sz w:val="20"/>
    </w:rPr>
  </w:style>
  <w:style w:type="character" w:styleId="FootnoteReference">
    <w:name w:val="footnote reference"/>
    <w:basedOn w:val="CaptionChar"/>
    <w:rPr>
      <w:vertAlign w:val="superscript"/>
    </w:rPr>
  </w:style>
  <w:style w:type="character" w:styleId="Hyperlink">
    <w:name w:val="Hyperlink"/>
    <w:basedOn w:val="CaptionChar"/>
    <w:uiPriority w:val="99"/>
    <w:rsid w:val="0031714C"/>
    <w:rPr>
      <w:rFonts w:asciiTheme="minorHAnsi" w:hAnsiTheme="minorHAnsi"/>
      <w:color w:val="4F81BD" w:themeColor="accent1"/>
      <w:sz w:val="20"/>
      <w:u w:val="single"/>
    </w:rPr>
  </w:style>
  <w:style w:type="paragraph" w:styleId="TOCHeading">
    <w:name w:val="TOC Heading"/>
    <w:basedOn w:val="Heading1"/>
    <w:next w:val="BodyText"/>
    <w:uiPriority w:val="39"/>
    <w:unhideWhenUsed/>
    <w:qFormat/>
    <w:rsid w:val="00DA4FA0"/>
    <w:pPr>
      <w:pageBreakBefore/>
      <w:numPr>
        <w:numId w:val="0"/>
      </w:numPr>
      <w:spacing w:before="0" w:after="240" w:line="259" w:lineRule="auto"/>
      <w:outlineLvl w:val="9"/>
    </w:pPr>
    <w:rPr>
      <w:bCs w:val="0"/>
      <w:sz w:val="28"/>
    </w:rPr>
  </w:style>
  <w:style w:type="paragraph" w:styleId="Header">
    <w:name w:val="header"/>
    <w:basedOn w:val="Normal"/>
    <w:link w:val="HeaderChar"/>
    <w:uiPriority w:val="99"/>
    <w:unhideWhenUsed/>
    <w:rsid w:val="00AE5225"/>
    <w:pPr>
      <w:tabs>
        <w:tab w:val="right" w:pos="9639"/>
      </w:tabs>
    </w:pPr>
  </w:style>
  <w:style w:type="character" w:customStyle="1" w:styleId="HeaderChar">
    <w:name w:val="Header Char"/>
    <w:basedOn w:val="DefaultParagraphFont"/>
    <w:link w:val="Header"/>
    <w:uiPriority w:val="99"/>
    <w:rsid w:val="00AE5225"/>
    <w:rPr>
      <w:rFonts w:ascii="Times New Roman" w:hAnsi="Times New Roman"/>
      <w:sz w:val="20"/>
    </w:rPr>
  </w:style>
  <w:style w:type="paragraph" w:styleId="Footer">
    <w:name w:val="footer"/>
    <w:basedOn w:val="Normal"/>
    <w:link w:val="FooterChar"/>
    <w:uiPriority w:val="99"/>
    <w:unhideWhenUsed/>
    <w:rsid w:val="006F61FB"/>
    <w:pPr>
      <w:pBdr>
        <w:top w:val="single" w:sz="12" w:space="1" w:color="auto"/>
      </w:pBdr>
      <w:tabs>
        <w:tab w:val="right" w:pos="9639"/>
      </w:tabs>
      <w:spacing w:before="40" w:after="0" w:line="260" w:lineRule="atLeast"/>
    </w:pPr>
    <w:rPr>
      <w:color w:val="000000" w:themeColor="text1"/>
    </w:rPr>
  </w:style>
  <w:style w:type="character" w:customStyle="1" w:styleId="FooterChar">
    <w:name w:val="Footer Char"/>
    <w:basedOn w:val="DefaultParagraphFont"/>
    <w:link w:val="Footer"/>
    <w:uiPriority w:val="99"/>
    <w:rsid w:val="006F61FB"/>
    <w:rPr>
      <w:color w:val="000000" w:themeColor="text1"/>
      <w:sz w:val="20"/>
      <w:lang w:val="en-GB"/>
    </w:rPr>
  </w:style>
  <w:style w:type="paragraph" w:customStyle="1" w:styleId="TableContent">
    <w:name w:val="Table Content"/>
    <w:basedOn w:val="Normal"/>
    <w:qFormat/>
    <w:rsid w:val="00DB0BCF"/>
    <w:pPr>
      <w:widowControl w:val="0"/>
      <w:spacing w:after="0" w:line="260" w:lineRule="atLeast"/>
    </w:pPr>
    <w:rPr>
      <w:rFonts w:eastAsia="Times New Roman" w:cs="Times New Roman"/>
      <w:szCs w:val="20"/>
      <w:lang w:eastAsia="en-GB"/>
    </w:rPr>
  </w:style>
  <w:style w:type="character" w:customStyle="1" w:styleId="BodyTextChar">
    <w:name w:val="Body Text Char"/>
    <w:basedOn w:val="DefaultParagraphFont"/>
    <w:link w:val="BodyText"/>
    <w:rsid w:val="00223033"/>
    <w:rPr>
      <w:sz w:val="20"/>
      <w:lang w:val="en-GB"/>
    </w:rPr>
  </w:style>
  <w:style w:type="paragraph" w:styleId="TOC1">
    <w:name w:val="toc 1"/>
    <w:basedOn w:val="Normal"/>
    <w:next w:val="Normal"/>
    <w:autoRedefine/>
    <w:uiPriority w:val="39"/>
    <w:unhideWhenUsed/>
    <w:rsid w:val="003B6785"/>
    <w:pPr>
      <w:tabs>
        <w:tab w:val="left" w:pos="284"/>
        <w:tab w:val="right" w:leader="dot" w:pos="9639"/>
      </w:tabs>
      <w:spacing w:before="120" w:after="60" w:line="240" w:lineRule="exact"/>
    </w:pPr>
    <w:rPr>
      <w:b/>
    </w:rPr>
  </w:style>
  <w:style w:type="paragraph" w:styleId="TOC2">
    <w:name w:val="toc 2"/>
    <w:basedOn w:val="Normal"/>
    <w:next w:val="Normal"/>
    <w:autoRedefine/>
    <w:uiPriority w:val="39"/>
    <w:unhideWhenUsed/>
    <w:rsid w:val="003B6785"/>
    <w:pPr>
      <w:tabs>
        <w:tab w:val="left" w:pos="794"/>
        <w:tab w:val="right" w:leader="dot" w:pos="9639"/>
      </w:tabs>
      <w:spacing w:after="0" w:line="240" w:lineRule="exact"/>
      <w:ind w:left="284"/>
    </w:pPr>
  </w:style>
  <w:style w:type="paragraph" w:styleId="TOC3">
    <w:name w:val="toc 3"/>
    <w:basedOn w:val="Normal"/>
    <w:next w:val="Normal"/>
    <w:autoRedefine/>
    <w:uiPriority w:val="39"/>
    <w:unhideWhenUsed/>
    <w:rsid w:val="003B6785"/>
    <w:pPr>
      <w:tabs>
        <w:tab w:val="left" w:pos="1418"/>
        <w:tab w:val="right" w:leader="dot" w:pos="9639"/>
      </w:tabs>
      <w:spacing w:after="0" w:line="240" w:lineRule="exact"/>
      <w:ind w:left="794"/>
    </w:pPr>
  </w:style>
  <w:style w:type="paragraph" w:styleId="TOC4">
    <w:name w:val="toc 4"/>
    <w:basedOn w:val="Normal"/>
    <w:next w:val="Normal"/>
    <w:autoRedefine/>
    <w:uiPriority w:val="39"/>
    <w:unhideWhenUsed/>
    <w:rsid w:val="00AD07D1"/>
    <w:pPr>
      <w:tabs>
        <w:tab w:val="left" w:pos="709"/>
        <w:tab w:val="right" w:leader="dot" w:pos="9639"/>
      </w:tabs>
      <w:spacing w:after="0" w:line="240" w:lineRule="exact"/>
    </w:pPr>
  </w:style>
  <w:style w:type="paragraph" w:styleId="ListParagraph">
    <w:name w:val="List Paragraph"/>
    <w:basedOn w:val="Normal"/>
    <w:rsid w:val="00F715BC"/>
    <w:pPr>
      <w:numPr>
        <w:numId w:val="15"/>
      </w:numPr>
      <w:ind w:left="1134" w:firstLine="0"/>
      <w:contextualSpacing/>
    </w:pPr>
  </w:style>
  <w:style w:type="paragraph" w:styleId="ListBullet">
    <w:name w:val="List Bullet"/>
    <w:basedOn w:val="Normal"/>
    <w:unhideWhenUsed/>
    <w:rsid w:val="00F715BC"/>
    <w:pPr>
      <w:numPr>
        <w:numId w:val="3"/>
      </w:numPr>
      <w:ind w:left="1134" w:firstLine="0"/>
      <w:contextualSpacing/>
    </w:pPr>
  </w:style>
  <w:style w:type="table" w:styleId="TableGrid">
    <w:name w:val="Table Grid"/>
    <w:basedOn w:val="TableNormal"/>
    <w:rsid w:val="00741A07"/>
    <w:pPr>
      <w:spacing w:after="0"/>
    </w:pPr>
    <w:tblPr>
      <w:tblInd w:w="675" w:type="dxa"/>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blStylePr w:type="firstRow">
      <w:rPr>
        <w:b w:val="0"/>
        <w:i/>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cBorders>
      </w:tcPr>
    </w:tblStylePr>
  </w:style>
  <w:style w:type="paragraph" w:styleId="List">
    <w:name w:val="List"/>
    <w:basedOn w:val="Normal"/>
    <w:unhideWhenUsed/>
    <w:rsid w:val="00AA698F"/>
    <w:pPr>
      <w:ind w:left="283" w:hanging="283"/>
      <w:contextualSpacing/>
    </w:pPr>
  </w:style>
  <w:style w:type="paragraph" w:styleId="BalloonText">
    <w:name w:val="Balloon Text"/>
    <w:basedOn w:val="Normal"/>
    <w:link w:val="BalloonTextChar"/>
    <w:semiHidden/>
    <w:unhideWhenUsed/>
    <w:rsid w:val="00FF586E"/>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586E"/>
    <w:rPr>
      <w:rFonts w:ascii="Segoe UI" w:hAnsi="Segoe UI" w:cs="Segoe UI"/>
      <w:sz w:val="18"/>
      <w:szCs w:val="18"/>
    </w:rPr>
  </w:style>
  <w:style w:type="paragraph" w:customStyle="1" w:styleId="Reproduction">
    <w:name w:val="Reproduction"/>
    <w:basedOn w:val="BodyText"/>
    <w:qFormat/>
    <w:rsid w:val="00DF08BA"/>
    <w:pPr>
      <w:spacing w:before="600"/>
      <w:jc w:val="center"/>
    </w:pPr>
    <w:rPr>
      <w:rFonts w:cs="Times New Roman (Body CS)"/>
      <w:b/>
      <w:caps/>
      <w:sz w:val="28"/>
    </w:rPr>
  </w:style>
  <w:style w:type="paragraph" w:customStyle="1" w:styleId="Disclaimer">
    <w:name w:val="Disclaimer"/>
    <w:basedOn w:val="Normal"/>
    <w:next w:val="BodyText"/>
    <w:qFormat/>
    <w:rsid w:val="00490D91"/>
    <w:pPr>
      <w:pageBreakBefore/>
      <w:jc w:val="center"/>
    </w:pPr>
    <w:rPr>
      <w:rFonts w:cs="Times New Roman (Body CS)"/>
      <w:b/>
      <w:caps/>
      <w:sz w:val="28"/>
    </w:rPr>
  </w:style>
  <w:style w:type="paragraph" w:customStyle="1" w:styleId="NewPage">
    <w:name w:val="NewPage"/>
    <w:basedOn w:val="BodyText"/>
    <w:next w:val="BodyText"/>
    <w:qFormat/>
    <w:rsid w:val="0011737B"/>
    <w:pPr>
      <w:pageBreakBefore/>
    </w:pPr>
    <w:rPr>
      <w:rFonts w:cs="Times New Roman (Body CS)"/>
      <w:sz w:val="32"/>
    </w:rPr>
  </w:style>
  <w:style w:type="paragraph" w:customStyle="1" w:styleId="TableTitle">
    <w:name w:val="Table Title"/>
    <w:basedOn w:val="BodyText"/>
    <w:next w:val="BodyText"/>
    <w:qFormat/>
    <w:rsid w:val="00BF36BF"/>
    <w:pPr>
      <w:keepNext/>
    </w:pPr>
    <w:rPr>
      <w:b/>
    </w:rPr>
  </w:style>
  <w:style w:type="paragraph" w:styleId="TOC5">
    <w:name w:val="toc 5"/>
    <w:basedOn w:val="Normal"/>
    <w:next w:val="Normal"/>
    <w:autoRedefine/>
    <w:semiHidden/>
    <w:unhideWhenUsed/>
    <w:rsid w:val="00CF28F1"/>
    <w:pPr>
      <w:spacing w:after="100"/>
      <w:ind w:left="800"/>
    </w:pPr>
  </w:style>
  <w:style w:type="table" w:customStyle="1" w:styleId="Table">
    <w:name w:val="Table"/>
    <w:basedOn w:val="TableNormal"/>
    <w:uiPriority w:val="99"/>
    <w:rsid w:val="00C2054B"/>
    <w:pPr>
      <w:spacing w:after="0"/>
    </w:pPr>
    <w:rPr>
      <w:sz w:val="20"/>
    </w:rPr>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Pr>
    <w:trPr>
      <w:jc w:val="center"/>
    </w:trPr>
    <w:tblStylePr w:type="firstRow">
      <w:pPr>
        <w:keepNext/>
        <w:wordWrap/>
        <w:spacing w:line="240" w:lineRule="auto"/>
      </w:pPr>
      <w:rPr>
        <w:rFonts w:asciiTheme="minorHAnsi" w:hAnsiTheme="minorHAnsi"/>
        <w:b/>
        <w:i w:val="0"/>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pct20" w:color="auto" w:fill="auto"/>
      </w:tcPr>
    </w:tblStylePr>
  </w:style>
  <w:style w:type="character" w:customStyle="1" w:styleId="Heading4Char">
    <w:name w:val="Heading 4 Char"/>
    <w:link w:val="Heading4"/>
    <w:uiPriority w:val="9"/>
    <w:rsid w:val="002F6479"/>
    <w:rPr>
      <w:rFonts w:eastAsiaTheme="majorEastAsia" w:cstheme="majorBidi"/>
      <w:b/>
      <w:bCs/>
      <w:sz w:val="22"/>
      <w:lang w:val="en-GB"/>
    </w:rPr>
  </w:style>
  <w:style w:type="character" w:styleId="PageNumber">
    <w:name w:val="page number"/>
    <w:basedOn w:val="DefaultParagraphFont"/>
    <w:semiHidden/>
    <w:unhideWhenUsed/>
    <w:rsid w:val="006F61FB"/>
  </w:style>
  <w:style w:type="paragraph" w:customStyle="1" w:styleId="zzCopyright">
    <w:name w:val="zzCopyright"/>
    <w:basedOn w:val="Normal"/>
    <w:next w:val="Normal"/>
    <w:semiHidden/>
    <w:rsid w:val="0052347B"/>
    <w:pPr>
      <w:pBdr>
        <w:top w:val="single" w:sz="4" w:space="1" w:color="0000FF"/>
        <w:left w:val="single" w:sz="4" w:space="4" w:color="0000FF"/>
        <w:bottom w:val="single" w:sz="4" w:space="1" w:color="0000FF"/>
        <w:right w:val="single" w:sz="4" w:space="4" w:color="0000FF"/>
      </w:pBdr>
      <w:tabs>
        <w:tab w:val="left" w:pos="403"/>
        <w:tab w:val="left" w:pos="514"/>
        <w:tab w:val="left" w:pos="9623"/>
      </w:tabs>
      <w:ind w:left="284" w:right="284"/>
    </w:pPr>
    <w:rPr>
      <w:rFonts w:ascii="Cambria" w:eastAsia="Calibri" w:hAnsi="Cambria" w:cs="Times New Roman"/>
      <w:color w:val="0000FF"/>
      <w:szCs w:val="22"/>
    </w:rPr>
  </w:style>
  <w:style w:type="character" w:customStyle="1" w:styleId="Heading1Char">
    <w:name w:val="Heading 1 Char"/>
    <w:basedOn w:val="DefaultParagraphFont"/>
    <w:link w:val="Heading1"/>
    <w:uiPriority w:val="9"/>
    <w:rsid w:val="002F6479"/>
    <w:rPr>
      <w:rFonts w:eastAsiaTheme="majorEastAsia" w:cstheme="majorBidi"/>
      <w:b/>
      <w:bCs/>
      <w:sz w:val="26"/>
      <w:szCs w:val="32"/>
      <w:lang w:val="en-GB"/>
    </w:rPr>
  </w:style>
  <w:style w:type="numbering" w:customStyle="1" w:styleId="Annexheadingstyles">
    <w:name w:val="Annex heading styles"/>
    <w:uiPriority w:val="99"/>
    <w:rsid w:val="00D87F47"/>
    <w:pPr>
      <w:numPr>
        <w:numId w:val="34"/>
      </w:numPr>
    </w:pPr>
  </w:style>
  <w:style w:type="paragraph" w:customStyle="1" w:styleId="SourceCode">
    <w:name w:val="Source Code"/>
    <w:basedOn w:val="Normal"/>
    <w:link w:val="VerbatimChar"/>
    <w:rsid w:val="0031714C"/>
    <w:pPr>
      <w:wordWrap w:val="0"/>
      <w:spacing w:before="60" w:after="60" w:line="240" w:lineRule="auto"/>
    </w:pPr>
    <w:rPr>
      <w:rFonts w:ascii="Courier New" w:hAnsi="Courier New"/>
      <w:lang w:val="en-US"/>
    </w:rPr>
  </w:style>
  <w:style w:type="character" w:customStyle="1" w:styleId="KeywordTok">
    <w:name w:val="KeywordTok"/>
    <w:basedOn w:val="VerbatimChar"/>
    <w:rsid w:val="00180672"/>
    <w:rPr>
      <w:rFonts w:ascii="Consolas" w:hAnsi="Consolas"/>
      <w:b w:val="0"/>
      <w:i w:val="0"/>
      <w:color w:val="007020"/>
      <w:sz w:val="18"/>
    </w:rPr>
  </w:style>
  <w:style w:type="character" w:customStyle="1" w:styleId="StringTok">
    <w:name w:val="StringTok"/>
    <w:basedOn w:val="VerbatimChar"/>
    <w:rsid w:val="00180672"/>
    <w:rPr>
      <w:rFonts w:ascii="Consolas" w:hAnsi="Consolas"/>
      <w:color w:val="auto"/>
      <w:sz w:val="18"/>
    </w:rPr>
  </w:style>
  <w:style w:type="character" w:customStyle="1" w:styleId="OtherTok">
    <w:name w:val="OtherTok"/>
    <w:basedOn w:val="VerbatimChar"/>
    <w:rsid w:val="00180672"/>
    <w:rPr>
      <w:rFonts w:ascii="Consolas" w:hAnsi="Consolas"/>
      <w:color w:val="7030A0"/>
      <w:sz w:val="18"/>
    </w:rPr>
  </w:style>
  <w:style w:type="character" w:customStyle="1" w:styleId="NormalTok">
    <w:name w:val="NormalTok"/>
    <w:basedOn w:val="VerbatimChar"/>
    <w:rsid w:val="00180672"/>
    <w:rPr>
      <w:rFonts w:ascii="Courier New" w:hAnsi="Courier New"/>
      <w:sz w:val="18"/>
    </w:rPr>
  </w:style>
  <w:style w:type="paragraph" w:customStyle="1" w:styleId="Annex">
    <w:name w:val="Annex"/>
    <w:basedOn w:val="BodyText"/>
    <w:next w:val="BodyText"/>
    <w:qFormat/>
    <w:rsid w:val="0011737B"/>
    <w:pPr>
      <w:pageBreakBefore/>
      <w:jc w:val="center"/>
      <w:outlineLvl w:val="0"/>
    </w:pPr>
    <w:rPr>
      <w:sz w:val="32"/>
    </w:rPr>
  </w:style>
  <w:style w:type="paragraph" w:customStyle="1" w:styleId="TextBox">
    <w:name w:val="TextBox"/>
    <w:basedOn w:val="BodyText"/>
    <w:next w:val="BodyText"/>
    <w:qFormat/>
    <w:rsid w:val="006E204B"/>
    <w:pPr>
      <w:pageBreakBefore/>
      <w:pBdr>
        <w:top w:val="single" w:sz="4" w:space="1" w:color="auto"/>
        <w:left w:val="single" w:sz="4" w:space="4" w:color="auto"/>
        <w:bottom w:val="single" w:sz="4" w:space="1" w:color="auto"/>
        <w:right w:val="single" w:sz="4" w:space="4" w:color="auto"/>
      </w:pBdr>
      <w:spacing w:line="240" w:lineRule="auto"/>
    </w:pPr>
  </w:style>
  <w:style w:type="paragraph" w:customStyle="1" w:styleId="NewPageWithTOC">
    <w:name w:val="NewPageWithTOC"/>
    <w:basedOn w:val="BodyText"/>
    <w:next w:val="BodyText"/>
    <w:qFormat/>
    <w:rsid w:val="0025342C"/>
    <w:pPr>
      <w:pageBreakBefore/>
      <w:spacing w:line="240" w:lineRule="auto"/>
      <w:outlineLvl w:val="0"/>
    </w:pPr>
    <w:rPr>
      <w:b/>
      <w:sz w:val="32"/>
    </w:rPr>
  </w:style>
  <w:style w:type="paragraph" w:customStyle="1" w:styleId="PlantUMLSequence">
    <w:name w:val="PlantUML Sequence"/>
    <w:basedOn w:val="BodyText"/>
    <w:qFormat/>
    <w:rsid w:val="005B154B"/>
    <w:pPr>
      <w:keepNext/>
      <w:spacing w:before="0" w:after="0"/>
      <w:ind w:left="-142"/>
    </w:pPr>
    <w:rPr>
      <w:lang w:val="en-US"/>
    </w:rPr>
  </w:style>
  <w:style w:type="paragraph" w:customStyle="1" w:styleId="PlantUMLComponent">
    <w:name w:val="PlantUML Component"/>
    <w:basedOn w:val="BodyText"/>
    <w:qFormat/>
    <w:rsid w:val="00706F83"/>
    <w:pPr>
      <w:spacing w:before="0" w:after="0"/>
      <w:jc w:val="center"/>
    </w:pPr>
  </w:style>
  <w:style w:type="numbering" w:customStyle="1" w:styleId="CurrentList1">
    <w:name w:val="Current List1"/>
    <w:uiPriority w:val="99"/>
    <w:rsid w:val="00A6148C"/>
    <w:pPr>
      <w:numPr>
        <w:numId w:val="4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http://example.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sisl xmlns:xsi="http://www.w3.org/2001/XMLSchema-instance" xmlns:xsd="http://www.w3.org/2001/XMLSchema" xmlns="http://www.boldonjames.com/2008/01/sie/internal/label" sislVersion="0" policy="5e216652-7cb1-42d3-a22f-fb5c7f348db5" origin="userSelected">
  <element uid="id_classification_nonbusiness" value=""/>
</sisl>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WrappedLabelHistory xmlns:xsi="http://www.w3.org/2001/XMLSchema-instance" xmlns:xsd="http://www.w3.org/2001/XMLSchema" xmlns="http://www.boldonjames.com/2016/02/Classifier/internal/wrappedLabelHistory">
  <Value>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</Value>
</WrappedLabelHistory>
</file>

<file path=customXml/itemProps1.xml><?xml version="1.0" encoding="utf-8"?>
<ds:datastoreItem xmlns:ds="http://schemas.openxmlformats.org/officeDocument/2006/customXml" ds:itemID="{00FB8FAD-D941-48CE-98EA-E386F46A16D7}">
  <ds:schemaRefs>
    <ds:schemaRef ds:uri="http://www.w3.org/2001/XMLSchema"/>
    <ds:schemaRef ds:uri="http://www.boldonjames.com/2008/01/sie/internal/label"/>
  </ds:schemaRefs>
</ds:datastoreItem>
</file>

<file path=customXml/itemProps2.xml><?xml version="1.0" encoding="utf-8"?>
<ds:datastoreItem xmlns:ds="http://schemas.openxmlformats.org/officeDocument/2006/customXml" ds:itemID="{E331A5C5-7E93-463C-A2BA-349D63277844}">
  <ds:schemaRefs>
    <ds:schemaRef ds:uri="http://schemas.openxmlformats.org/officeDocument/2006/bibliography"/>
  </ds:schemaRefs>
</ds:datastoreItem>
</file>

<file path=customXml/itemProps3.xml><?xml version="1.0" encoding="utf-8"?>
<ds:datastoreItem xmlns:ds="http://schemas.openxmlformats.org/officeDocument/2006/customXml" ds:itemID="{D5818093-0402-44A0-8FDE-DF24DBB4056E}">
  <ds:schemaRefs>
    <ds:schemaRef ds:uri="http://www.w3.org/2001/XMLSchema"/>
    <ds:schemaRef ds:uri="http://www.boldonjames.com/2016/02/Classifier/internal/wrappedLabelHistor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8</Pages>
  <Words>698</Words>
  <Characters>3985</Characters>
  <Application>Microsoft Office Word</Application>
  <DocSecurity>0</DocSecurity>
  <Lines>33</Lines>
  <Paragraphs>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XT Style Document</vt:lpstr>
      <vt:lpstr>Title</vt:lpstr>
    </vt:vector>
  </TitlesOfParts>
  <Manager/>
  <Company>FIX Protocol Ltd.</Company>
  <LinksUpToDate>false</LinksUpToDate>
  <CharactersWithSpaces>467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T Style Document</dc:title>
  <dc:subject/>
  <dc:creator>FIX Global Technical Committee</dc:creator>
  <cp:keywords/>
  <dc:description/>
  <cp:lastModifiedBy>Hanno Klein</cp:lastModifiedBy>
  <cp:revision>60</cp:revision>
  <cp:lastPrinted>2020-06-02T17:53:00Z</cp:lastPrinted>
  <dcterms:created xsi:type="dcterms:W3CDTF">2019-12-04T17:42:00Z</dcterms:created>
  <dcterms:modified xsi:type="dcterms:W3CDTF">2022-01-16T16:5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ndexRef">
    <vt:lpwstr>74b2ec98-f463-44c8-8ec8-ac7b746e2032</vt:lpwstr>
  </property>
</Properties>
</file>